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FF4614" w14:textId="54022BD4" w:rsidR="00CE6613" w:rsidRDefault="00CE6613" w:rsidP="00CE6613">
      <w:pPr>
        <w:pStyle w:val="BodyText"/>
        <w:rPr>
          <w:rFonts w:ascii="Times New Roman"/>
          <w:sz w:val="20"/>
          <w:lang w:val="ms-MY"/>
        </w:rPr>
      </w:pPr>
      <w:r>
        <w:rPr>
          <w:noProof/>
        </w:rPr>
        <w:drawing>
          <wp:anchor distT="0" distB="0" distL="114300" distR="114300" simplePos="0" relativeHeight="251658240" behindDoc="0" locked="0" layoutInCell="1" allowOverlap="1" wp14:anchorId="145E85B8" wp14:editId="0DF03A88">
            <wp:simplePos x="0" y="0"/>
            <wp:positionH relativeFrom="column">
              <wp:posOffset>-321945</wp:posOffset>
            </wp:positionH>
            <wp:positionV relativeFrom="paragraph">
              <wp:posOffset>635</wp:posOffset>
            </wp:positionV>
            <wp:extent cx="6375400" cy="1209040"/>
            <wp:effectExtent l="0" t="0" r="635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t="32635" b="37035"/>
                    <a:stretch>
                      <a:fillRect/>
                    </a:stretch>
                  </pic:blipFill>
                  <pic:spPr bwMode="auto">
                    <a:xfrm>
                      <a:off x="0" y="0"/>
                      <a:ext cx="6375400" cy="1209040"/>
                    </a:xfrm>
                    <a:prstGeom prst="rect">
                      <a:avLst/>
                    </a:prstGeom>
                    <a:noFill/>
                  </pic:spPr>
                </pic:pic>
              </a:graphicData>
            </a:graphic>
            <wp14:sizeRelH relativeFrom="page">
              <wp14:pctWidth>0</wp14:pctWidth>
            </wp14:sizeRelH>
            <wp14:sizeRelV relativeFrom="page">
              <wp14:pctHeight>0</wp14:pctHeight>
            </wp14:sizeRelV>
          </wp:anchor>
        </w:drawing>
      </w:r>
    </w:p>
    <w:p w14:paraId="6C303BCA" w14:textId="4675616E" w:rsidR="00CE6613" w:rsidRDefault="00CE6613" w:rsidP="00CE6613">
      <w:pPr>
        <w:tabs>
          <w:tab w:val="left" w:pos="2523"/>
          <w:tab w:val="left" w:pos="9579"/>
        </w:tabs>
        <w:spacing w:before="77"/>
        <w:jc w:val="center"/>
        <w:rPr>
          <w:noProof/>
          <w:sz w:val="72"/>
          <w:lang w:val="ms-MY"/>
        </w:rPr>
      </w:pPr>
    </w:p>
    <w:p w14:paraId="202795F3" w14:textId="071F6A20" w:rsidR="00CE6613" w:rsidRDefault="00CE6613" w:rsidP="00CE6613">
      <w:pPr>
        <w:tabs>
          <w:tab w:val="left" w:pos="2523"/>
          <w:tab w:val="left" w:pos="9579"/>
        </w:tabs>
        <w:spacing w:before="77"/>
        <w:jc w:val="center"/>
        <w:rPr>
          <w:noProof/>
          <w:sz w:val="72"/>
          <w:lang w:val="ms-MY"/>
        </w:rPr>
      </w:pPr>
    </w:p>
    <w:p w14:paraId="5B36F8B5" w14:textId="66F02299" w:rsidR="00CE6613" w:rsidRDefault="00CE6613" w:rsidP="00CE6613">
      <w:pPr>
        <w:tabs>
          <w:tab w:val="left" w:pos="2523"/>
          <w:tab w:val="left" w:pos="9579"/>
        </w:tabs>
        <w:spacing w:before="77"/>
        <w:jc w:val="center"/>
        <w:rPr>
          <w:noProof/>
          <w:sz w:val="72"/>
          <w:lang w:val="ms-MY"/>
        </w:rPr>
      </w:pPr>
    </w:p>
    <w:p w14:paraId="256C4889" w14:textId="46277A66" w:rsidR="00CE6613" w:rsidRDefault="00CE6613" w:rsidP="00CE6613">
      <w:pPr>
        <w:tabs>
          <w:tab w:val="left" w:pos="2523"/>
          <w:tab w:val="left" w:pos="9579"/>
        </w:tabs>
        <w:spacing w:before="77"/>
        <w:jc w:val="center"/>
        <w:rPr>
          <w:noProof/>
          <w:sz w:val="72"/>
          <w:lang w:val="ms-MY"/>
        </w:rPr>
      </w:pPr>
    </w:p>
    <w:p w14:paraId="368532A3" w14:textId="77777777" w:rsidR="00CE6613" w:rsidRDefault="00CE6613" w:rsidP="00CE6613">
      <w:pPr>
        <w:tabs>
          <w:tab w:val="left" w:pos="2523"/>
          <w:tab w:val="left" w:pos="9579"/>
        </w:tabs>
        <w:spacing w:before="77"/>
        <w:jc w:val="center"/>
        <w:rPr>
          <w:rFonts w:ascii="Arial"/>
          <w:sz w:val="72"/>
          <w:lang w:val="ms-MY"/>
        </w:rPr>
      </w:pPr>
    </w:p>
    <w:p w14:paraId="11729C03" w14:textId="77777777" w:rsidR="00CE6613" w:rsidRDefault="00CE6613" w:rsidP="00CE6613">
      <w:pPr>
        <w:spacing w:before="190"/>
        <w:ind w:left="220"/>
        <w:rPr>
          <w:rFonts w:ascii="DejaVu Sans Mono"/>
          <w:i/>
          <w:color w:val="000008"/>
          <w:sz w:val="20"/>
          <w:lang w:val="ms-MY"/>
        </w:rPr>
      </w:pPr>
      <w:r>
        <w:rPr>
          <w:rFonts w:ascii="DejaVu Sans Mono"/>
          <w:b/>
          <w:color w:val="000008"/>
          <w:sz w:val="36"/>
          <w:lang w:val="ms-MY"/>
        </w:rPr>
        <w:t>NAMA TIM : [Cyber Security Trunojoyo]</w:t>
      </w:r>
    </w:p>
    <w:p w14:paraId="74D7DAA8" w14:textId="77777777" w:rsidR="00CE6613" w:rsidRDefault="00CE6613" w:rsidP="00CE6613">
      <w:pPr>
        <w:spacing w:before="190"/>
        <w:ind w:left="220"/>
        <w:rPr>
          <w:rFonts w:ascii="DejaVu Sans Mono"/>
          <w:i/>
          <w:color w:val="000008"/>
          <w:sz w:val="20"/>
          <w:lang w:val="ms-MY"/>
        </w:rPr>
      </w:pPr>
    </w:p>
    <w:p w14:paraId="17EC4862" w14:textId="77777777" w:rsidR="00CE6613" w:rsidRDefault="00CE6613" w:rsidP="00CE6613">
      <w:pPr>
        <w:pStyle w:val="BodyText"/>
        <w:spacing w:before="9"/>
        <w:rPr>
          <w:sz w:val="15"/>
          <w:lang w:val="ms-MY"/>
        </w:rPr>
      </w:pPr>
    </w:p>
    <w:tbl>
      <w:tblPr>
        <w:tblW w:w="4695" w:type="dxa"/>
        <w:tblInd w:w="117" w:type="dxa"/>
        <w:tblBorders>
          <w:top w:val="single" w:sz="4" w:space="0" w:color="F6CAAC"/>
          <w:left w:val="single" w:sz="4" w:space="0" w:color="F6CAAC"/>
          <w:bottom w:val="single" w:sz="4" w:space="0" w:color="F6CAAC"/>
          <w:right w:val="single" w:sz="4" w:space="0" w:color="F6CAAC"/>
          <w:insideH w:val="single" w:sz="4" w:space="0" w:color="F6CAAC"/>
          <w:insideV w:val="single" w:sz="4" w:space="0" w:color="F6CAAC"/>
        </w:tblBorders>
        <w:tblLayout w:type="fixed"/>
        <w:tblCellMar>
          <w:left w:w="0" w:type="dxa"/>
          <w:right w:w="0" w:type="dxa"/>
        </w:tblCellMar>
        <w:tblLook w:val="04A0" w:firstRow="1" w:lastRow="0" w:firstColumn="1" w:lastColumn="0" w:noHBand="0" w:noVBand="1"/>
      </w:tblPr>
      <w:tblGrid>
        <w:gridCol w:w="738"/>
        <w:gridCol w:w="3957"/>
      </w:tblGrid>
      <w:tr w:rsidR="00CE6613" w14:paraId="78A03612" w14:textId="77777777" w:rsidTr="00CE6613">
        <w:trPr>
          <w:trHeight w:val="423"/>
        </w:trPr>
        <w:tc>
          <w:tcPr>
            <w:tcW w:w="4697" w:type="dxa"/>
            <w:gridSpan w:val="2"/>
            <w:tcBorders>
              <w:top w:val="single" w:sz="4" w:space="0" w:color="F6CAAC"/>
              <w:left w:val="single" w:sz="4" w:space="0" w:color="F6CAAC"/>
              <w:bottom w:val="single" w:sz="12" w:space="0" w:color="F4AF83"/>
              <w:right w:val="single" w:sz="4" w:space="0" w:color="F6CAAC"/>
            </w:tcBorders>
            <w:hideMark/>
          </w:tcPr>
          <w:p w14:paraId="5EA19A10" w14:textId="77777777" w:rsidR="00CE6613" w:rsidRDefault="00CE6613">
            <w:pPr>
              <w:pStyle w:val="TableParagraph"/>
              <w:spacing w:before="50"/>
              <w:ind w:left="107"/>
              <w:rPr>
                <w:rFonts w:ascii="DejaVu Sans Mono"/>
                <w:b/>
                <w:sz w:val="28"/>
                <w:lang w:val="ms-MY" w:eastAsia="en-US"/>
              </w:rPr>
            </w:pPr>
            <w:r>
              <w:rPr>
                <w:rFonts w:ascii="DejaVu Sans Mono"/>
                <w:b/>
                <w:color w:val="000008"/>
                <w:sz w:val="28"/>
                <w:lang w:val="ms-MY" w:eastAsia="en-US"/>
              </w:rPr>
              <w:t>Ketua Tim</w:t>
            </w:r>
          </w:p>
        </w:tc>
      </w:tr>
      <w:tr w:rsidR="00CE6613" w14:paraId="5B5707B2" w14:textId="77777777" w:rsidTr="00CE6613">
        <w:trPr>
          <w:trHeight w:val="230"/>
        </w:trPr>
        <w:tc>
          <w:tcPr>
            <w:tcW w:w="738" w:type="dxa"/>
            <w:tcBorders>
              <w:top w:val="single" w:sz="12" w:space="0" w:color="F4AF83"/>
              <w:left w:val="single" w:sz="4" w:space="0" w:color="F6CAAC"/>
              <w:bottom w:val="single" w:sz="12" w:space="0" w:color="F4AF83"/>
              <w:right w:val="single" w:sz="4" w:space="0" w:color="F6CAAC"/>
            </w:tcBorders>
            <w:hideMark/>
          </w:tcPr>
          <w:p w14:paraId="35473DB6" w14:textId="77777777" w:rsidR="00CE6613" w:rsidRDefault="00CE6613">
            <w:pPr>
              <w:pStyle w:val="TableParagraph"/>
              <w:spacing w:line="210" w:lineRule="exact"/>
              <w:ind w:right="92"/>
              <w:jc w:val="right"/>
              <w:rPr>
                <w:b/>
                <w:sz w:val="20"/>
                <w:lang w:val="ms-MY" w:eastAsia="en-US"/>
              </w:rPr>
            </w:pPr>
            <w:r>
              <w:rPr>
                <w:b/>
                <w:color w:val="000008"/>
                <w:sz w:val="20"/>
                <w:lang w:val="ms-MY" w:eastAsia="en-US"/>
              </w:rPr>
              <w:t>1.</w:t>
            </w:r>
          </w:p>
        </w:tc>
        <w:tc>
          <w:tcPr>
            <w:tcW w:w="3959" w:type="dxa"/>
            <w:tcBorders>
              <w:top w:val="single" w:sz="12" w:space="0" w:color="F4AF83"/>
              <w:left w:val="single" w:sz="4" w:space="0" w:color="F6CAAC"/>
              <w:bottom w:val="single" w:sz="12" w:space="0" w:color="F4AF83"/>
              <w:right w:val="single" w:sz="4" w:space="0" w:color="F6CAAC"/>
            </w:tcBorders>
            <w:hideMark/>
          </w:tcPr>
          <w:p w14:paraId="09173B9F" w14:textId="77777777" w:rsidR="00CE6613" w:rsidRDefault="00CE6613">
            <w:pPr>
              <w:pStyle w:val="TableParagraph"/>
              <w:spacing w:line="210" w:lineRule="exact"/>
              <w:ind w:left="106"/>
              <w:rPr>
                <w:sz w:val="20"/>
                <w:lang w:val="ms-MY" w:eastAsia="en-US"/>
              </w:rPr>
            </w:pPr>
            <w:r>
              <w:rPr>
                <w:sz w:val="20"/>
                <w:lang w:val="ms-MY" w:eastAsia="en-US"/>
              </w:rPr>
              <w:t>Wijanarko Putra Rajeb</w:t>
            </w:r>
          </w:p>
        </w:tc>
      </w:tr>
      <w:tr w:rsidR="00CE6613" w14:paraId="07804C4C" w14:textId="77777777" w:rsidTr="00CE6613">
        <w:trPr>
          <w:trHeight w:val="423"/>
        </w:trPr>
        <w:tc>
          <w:tcPr>
            <w:tcW w:w="4697" w:type="dxa"/>
            <w:gridSpan w:val="2"/>
            <w:tcBorders>
              <w:top w:val="single" w:sz="12" w:space="0" w:color="F4AF83"/>
              <w:left w:val="single" w:sz="4" w:space="0" w:color="F6CAAC"/>
              <w:bottom w:val="single" w:sz="12" w:space="0" w:color="F4AF83"/>
              <w:right w:val="single" w:sz="4" w:space="0" w:color="F6CAAC"/>
            </w:tcBorders>
            <w:hideMark/>
          </w:tcPr>
          <w:p w14:paraId="34CF15B3" w14:textId="77777777" w:rsidR="00CE6613" w:rsidRDefault="00CE6613">
            <w:pPr>
              <w:pStyle w:val="TableParagraph"/>
              <w:spacing w:before="49"/>
              <w:ind w:left="107"/>
              <w:rPr>
                <w:rFonts w:ascii="DejaVu Sans Mono"/>
                <w:b/>
                <w:sz w:val="28"/>
                <w:lang w:val="ms-MY" w:eastAsia="en-US"/>
              </w:rPr>
            </w:pPr>
            <w:r>
              <w:rPr>
                <w:rFonts w:ascii="DejaVu Sans Mono"/>
                <w:b/>
                <w:color w:val="000008"/>
                <w:sz w:val="28"/>
                <w:lang w:val="ms-MY" w:eastAsia="en-US"/>
              </w:rPr>
              <w:t>Member</w:t>
            </w:r>
          </w:p>
        </w:tc>
      </w:tr>
      <w:tr w:rsidR="00CE6613" w14:paraId="093B9CAF" w14:textId="77777777" w:rsidTr="00CE6613">
        <w:trPr>
          <w:trHeight w:val="230"/>
        </w:trPr>
        <w:tc>
          <w:tcPr>
            <w:tcW w:w="738" w:type="dxa"/>
            <w:tcBorders>
              <w:top w:val="single" w:sz="12" w:space="0" w:color="F4AF83"/>
              <w:left w:val="single" w:sz="4" w:space="0" w:color="F6CAAC"/>
              <w:bottom w:val="single" w:sz="12" w:space="0" w:color="F4AF83"/>
              <w:right w:val="single" w:sz="4" w:space="0" w:color="F6CAAC"/>
            </w:tcBorders>
            <w:hideMark/>
          </w:tcPr>
          <w:p w14:paraId="5FFBB209" w14:textId="77777777" w:rsidR="00CE6613" w:rsidRDefault="00CE6613">
            <w:pPr>
              <w:pStyle w:val="TableParagraph"/>
              <w:spacing w:before="1" w:line="209" w:lineRule="exact"/>
              <w:ind w:right="92"/>
              <w:jc w:val="right"/>
              <w:rPr>
                <w:b/>
                <w:sz w:val="20"/>
                <w:lang w:val="ms-MY" w:eastAsia="en-US"/>
              </w:rPr>
            </w:pPr>
            <w:r>
              <w:rPr>
                <w:b/>
                <w:color w:val="000008"/>
                <w:sz w:val="20"/>
                <w:lang w:val="ms-MY" w:eastAsia="en-US"/>
              </w:rPr>
              <w:t>1.</w:t>
            </w:r>
          </w:p>
        </w:tc>
        <w:tc>
          <w:tcPr>
            <w:tcW w:w="3959" w:type="dxa"/>
            <w:tcBorders>
              <w:top w:val="single" w:sz="12" w:space="0" w:color="F4AF83"/>
              <w:left w:val="single" w:sz="4" w:space="0" w:color="F6CAAC"/>
              <w:bottom w:val="single" w:sz="12" w:space="0" w:color="F4AF83"/>
              <w:right w:val="single" w:sz="4" w:space="0" w:color="F6CAAC"/>
            </w:tcBorders>
            <w:hideMark/>
          </w:tcPr>
          <w:p w14:paraId="55E9E679" w14:textId="77777777" w:rsidR="00CE6613" w:rsidRDefault="00CE6613">
            <w:pPr>
              <w:pStyle w:val="TableParagraph"/>
              <w:spacing w:before="1" w:line="209" w:lineRule="exact"/>
              <w:rPr>
                <w:sz w:val="20"/>
                <w:lang w:val="ms-MY" w:eastAsia="en-US"/>
              </w:rPr>
            </w:pPr>
            <w:r>
              <w:rPr>
                <w:sz w:val="20"/>
                <w:lang w:val="ms-MY" w:eastAsia="en-US"/>
              </w:rPr>
              <w:t>Muhamad Hendrik Wicaksono</w:t>
            </w:r>
          </w:p>
        </w:tc>
      </w:tr>
      <w:tr w:rsidR="00CE6613" w14:paraId="6A413FAE" w14:textId="77777777" w:rsidTr="00CE6613">
        <w:trPr>
          <w:trHeight w:val="230"/>
        </w:trPr>
        <w:tc>
          <w:tcPr>
            <w:tcW w:w="738" w:type="dxa"/>
            <w:tcBorders>
              <w:top w:val="single" w:sz="12" w:space="0" w:color="F4AF83"/>
              <w:left w:val="single" w:sz="4" w:space="0" w:color="F6CAAC"/>
              <w:bottom w:val="single" w:sz="12" w:space="0" w:color="F4AF83"/>
              <w:right w:val="single" w:sz="4" w:space="0" w:color="F6CAAC"/>
            </w:tcBorders>
            <w:hideMark/>
          </w:tcPr>
          <w:p w14:paraId="4EF68831" w14:textId="77777777" w:rsidR="00CE6613" w:rsidRDefault="00CE6613">
            <w:pPr>
              <w:pStyle w:val="TableParagraph"/>
              <w:spacing w:line="210" w:lineRule="exact"/>
              <w:ind w:right="92"/>
              <w:jc w:val="right"/>
              <w:rPr>
                <w:b/>
                <w:sz w:val="20"/>
                <w:lang w:val="ms-MY" w:eastAsia="en-US"/>
              </w:rPr>
            </w:pPr>
            <w:r>
              <w:rPr>
                <w:b/>
                <w:color w:val="000008"/>
                <w:sz w:val="20"/>
                <w:lang w:val="ms-MY" w:eastAsia="en-US"/>
              </w:rPr>
              <w:t>2.</w:t>
            </w:r>
          </w:p>
        </w:tc>
        <w:tc>
          <w:tcPr>
            <w:tcW w:w="3959" w:type="dxa"/>
            <w:tcBorders>
              <w:top w:val="single" w:sz="12" w:space="0" w:color="F4AF83"/>
              <w:left w:val="single" w:sz="4" w:space="0" w:color="F6CAAC"/>
              <w:bottom w:val="single" w:sz="12" w:space="0" w:color="F4AF83"/>
              <w:right w:val="single" w:sz="4" w:space="0" w:color="F6CAAC"/>
            </w:tcBorders>
            <w:hideMark/>
          </w:tcPr>
          <w:p w14:paraId="62D3967E" w14:textId="77777777" w:rsidR="00CE6613" w:rsidRDefault="00CE6613">
            <w:pPr>
              <w:pStyle w:val="TableParagraph"/>
              <w:spacing w:line="210" w:lineRule="exact"/>
              <w:rPr>
                <w:sz w:val="20"/>
                <w:lang w:val="ms-MY" w:eastAsia="en-US"/>
              </w:rPr>
            </w:pPr>
            <w:r>
              <w:rPr>
                <w:sz w:val="20"/>
                <w:lang w:val="ms-MY" w:eastAsia="en-US"/>
              </w:rPr>
              <w:t>Muhammad Zaelani</w:t>
            </w:r>
          </w:p>
        </w:tc>
      </w:tr>
    </w:tbl>
    <w:p w14:paraId="6434E33B" w14:textId="77777777" w:rsidR="00CE6613" w:rsidRDefault="00CE6613" w:rsidP="00CE6613">
      <w:pPr>
        <w:spacing w:line="210" w:lineRule="exact"/>
        <w:rPr>
          <w:rFonts w:ascii="Arial" w:eastAsia="Arial" w:hAnsi="Arial"/>
          <w:sz w:val="20"/>
          <w:szCs w:val="22"/>
          <w:lang w:val="ms-MY"/>
        </w:rPr>
      </w:pPr>
    </w:p>
    <w:p w14:paraId="5BFE3349" w14:textId="77777777" w:rsidR="00CE6613" w:rsidRDefault="00CE6613" w:rsidP="00CE6613">
      <w:pPr>
        <w:spacing w:line="210" w:lineRule="exact"/>
        <w:rPr>
          <w:sz w:val="20"/>
          <w:lang w:val="ms-MY"/>
        </w:rPr>
      </w:pPr>
    </w:p>
    <w:p w14:paraId="42026417" w14:textId="77777777" w:rsidR="00CE6613" w:rsidRDefault="00CE6613" w:rsidP="00CE6613">
      <w:pPr>
        <w:spacing w:line="210" w:lineRule="exact"/>
        <w:rPr>
          <w:sz w:val="20"/>
          <w:lang w:val="ms-MY"/>
        </w:rPr>
      </w:pPr>
    </w:p>
    <w:p w14:paraId="70C6A7C2" w14:textId="77777777" w:rsidR="00CE6613" w:rsidRDefault="00CE6613" w:rsidP="00CE6613">
      <w:pPr>
        <w:spacing w:line="210" w:lineRule="exact"/>
        <w:rPr>
          <w:sz w:val="20"/>
          <w:lang w:val="ms-MY"/>
        </w:rPr>
      </w:pPr>
    </w:p>
    <w:p w14:paraId="101EC2C7" w14:textId="77777777" w:rsidR="00CE6613" w:rsidRDefault="00CE6613" w:rsidP="00CE6613">
      <w:pPr>
        <w:spacing w:line="210" w:lineRule="exact"/>
        <w:rPr>
          <w:sz w:val="20"/>
          <w:lang w:val="ms-MY"/>
        </w:rPr>
      </w:pPr>
    </w:p>
    <w:p w14:paraId="0723052B" w14:textId="77777777" w:rsidR="00CE6613" w:rsidRDefault="00CE6613" w:rsidP="00CE6613">
      <w:pPr>
        <w:spacing w:line="210" w:lineRule="exact"/>
        <w:rPr>
          <w:sz w:val="20"/>
          <w:lang w:val="ms-MY"/>
        </w:rPr>
      </w:pPr>
    </w:p>
    <w:p w14:paraId="6589F0ED" w14:textId="77777777" w:rsidR="00CE6613" w:rsidRDefault="00CE6613" w:rsidP="00CE6613">
      <w:pPr>
        <w:spacing w:line="210" w:lineRule="exact"/>
        <w:rPr>
          <w:sz w:val="20"/>
          <w:lang w:val="ms-MY"/>
        </w:rPr>
      </w:pPr>
    </w:p>
    <w:p w14:paraId="77EC97AD" w14:textId="77777777" w:rsidR="00CE6613" w:rsidRDefault="00CE6613" w:rsidP="00CE6613">
      <w:pPr>
        <w:spacing w:line="360" w:lineRule="auto"/>
        <w:jc w:val="center"/>
        <w:rPr>
          <w:sz w:val="28"/>
          <w:szCs w:val="32"/>
          <w:lang w:val="ms-MY"/>
        </w:rPr>
      </w:pPr>
      <w:r>
        <w:rPr>
          <w:sz w:val="28"/>
          <w:szCs w:val="32"/>
          <w:lang w:val="ms-MY"/>
        </w:rPr>
        <w:t>Universitas Trunojoyo Madura</w:t>
      </w:r>
    </w:p>
    <w:p w14:paraId="4A83B10C" w14:textId="77777777" w:rsidR="00CE6613" w:rsidRDefault="00CE6613" w:rsidP="00CE6613">
      <w:pPr>
        <w:spacing w:line="360" w:lineRule="auto"/>
        <w:jc w:val="center"/>
        <w:rPr>
          <w:sz w:val="28"/>
          <w:szCs w:val="32"/>
          <w:lang w:val="ms-MY"/>
        </w:rPr>
      </w:pPr>
      <w:r>
        <w:rPr>
          <w:sz w:val="28"/>
          <w:szCs w:val="32"/>
          <w:lang w:val="ms-MY"/>
        </w:rPr>
        <w:t>KKSI 2019 UMUM - Surabaya</w:t>
      </w:r>
    </w:p>
    <w:p w14:paraId="392BF419" w14:textId="77777777" w:rsidR="00CE6613" w:rsidRDefault="00CE6613" w:rsidP="00CE6613">
      <w:pPr>
        <w:spacing w:line="360" w:lineRule="auto"/>
        <w:rPr>
          <w:sz w:val="28"/>
          <w:szCs w:val="32"/>
          <w:lang w:val="ms-MY"/>
        </w:rPr>
        <w:sectPr w:rsidR="00CE6613">
          <w:pgSz w:w="12240" w:h="15840"/>
          <w:pgMar w:top="1500" w:right="980" w:bottom="280" w:left="1220" w:header="720" w:footer="720" w:gutter="0"/>
          <w:pgNumType w:start="0"/>
          <w:cols w:space="720"/>
        </w:sectPr>
      </w:pPr>
    </w:p>
    <w:p w14:paraId="66403BA5" w14:textId="77777777" w:rsidR="00CE6613" w:rsidRDefault="00CE6613" w:rsidP="00CE6613">
      <w:pPr>
        <w:spacing w:after="240"/>
        <w:jc w:val="center"/>
        <w:rPr>
          <w:b/>
          <w:bCs/>
          <w:sz w:val="28"/>
          <w:szCs w:val="32"/>
          <w:lang w:val="ms-MY"/>
        </w:rPr>
      </w:pPr>
      <w:r>
        <w:rPr>
          <w:b/>
          <w:bCs/>
          <w:sz w:val="28"/>
          <w:szCs w:val="32"/>
          <w:lang w:val="ms-MY"/>
        </w:rPr>
        <w:lastRenderedPageBreak/>
        <w:t>Daftar Isi</w:t>
      </w:r>
    </w:p>
    <w:p w14:paraId="493D1D9B" w14:textId="096DE2D0" w:rsidR="00CE6613" w:rsidRDefault="00CE6613" w:rsidP="00CE6613">
      <w:pPr>
        <w:spacing w:after="240" w:line="360" w:lineRule="auto"/>
        <w:rPr>
          <w:b/>
          <w:bCs/>
          <w:sz w:val="28"/>
          <w:szCs w:val="32"/>
          <w:lang w:val="ms-MY"/>
        </w:rPr>
      </w:pPr>
      <w:r>
        <w:rPr>
          <w:b/>
          <w:bCs/>
          <w:sz w:val="28"/>
          <w:szCs w:val="32"/>
          <w:lang w:val="ms-MY"/>
        </w:rPr>
        <w:t>Pwn</w:t>
      </w:r>
    </w:p>
    <w:p w14:paraId="48A59607" w14:textId="73675F5C" w:rsidR="00CE6613" w:rsidRDefault="00CE6613" w:rsidP="00CE6613">
      <w:pPr>
        <w:spacing w:after="240" w:line="360" w:lineRule="auto"/>
        <w:rPr>
          <w:sz w:val="28"/>
          <w:szCs w:val="32"/>
          <w:lang w:val="ms-MY"/>
        </w:rPr>
      </w:pPr>
      <w:r>
        <w:rPr>
          <w:b/>
          <w:bCs/>
          <w:sz w:val="28"/>
          <w:szCs w:val="32"/>
          <w:lang w:val="ms-MY"/>
        </w:rPr>
        <w:tab/>
      </w:r>
      <w:r>
        <w:rPr>
          <w:sz w:val="28"/>
          <w:szCs w:val="32"/>
          <w:lang w:val="ms-MY"/>
        </w:rPr>
        <w:t>Pwn3 [ 50 Point ]</w:t>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p>
    <w:p w14:paraId="137978C4" w14:textId="77777777" w:rsidR="00CE6613" w:rsidRDefault="00CE6613" w:rsidP="00CE6613">
      <w:pPr>
        <w:spacing w:after="240" w:line="360" w:lineRule="auto"/>
        <w:rPr>
          <w:b/>
          <w:bCs/>
          <w:sz w:val="28"/>
          <w:szCs w:val="32"/>
          <w:lang w:val="ms-MY"/>
        </w:rPr>
      </w:pPr>
      <w:r>
        <w:rPr>
          <w:b/>
          <w:bCs/>
          <w:sz w:val="28"/>
          <w:szCs w:val="32"/>
          <w:lang w:val="ms-MY"/>
        </w:rPr>
        <w:t>Misc</w:t>
      </w:r>
      <w:bookmarkStart w:id="0" w:name="_GoBack"/>
      <w:bookmarkEnd w:id="0"/>
    </w:p>
    <w:p w14:paraId="361AB219" w14:textId="7308CFB3" w:rsidR="00CE6613" w:rsidRDefault="00CE6613" w:rsidP="00CE6613">
      <w:pPr>
        <w:spacing w:after="240" w:line="360" w:lineRule="auto"/>
        <w:rPr>
          <w:sz w:val="28"/>
          <w:szCs w:val="32"/>
          <w:lang w:val="ms-MY"/>
        </w:rPr>
      </w:pPr>
      <w:r>
        <w:rPr>
          <w:b/>
          <w:bCs/>
          <w:sz w:val="28"/>
          <w:szCs w:val="32"/>
          <w:lang w:val="ms-MY"/>
        </w:rPr>
        <w:tab/>
      </w:r>
      <w:r>
        <w:rPr>
          <w:sz w:val="28"/>
          <w:szCs w:val="32"/>
          <w:lang w:val="ms-MY"/>
        </w:rPr>
        <w:t>Misc1 [ 50 Point ]</w:t>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p>
    <w:p w14:paraId="0C2F1A80" w14:textId="34150542" w:rsidR="00CE6613" w:rsidRDefault="00CE6613" w:rsidP="00CE6613">
      <w:pPr>
        <w:spacing w:after="240" w:line="360" w:lineRule="auto"/>
        <w:ind w:firstLine="720"/>
        <w:rPr>
          <w:sz w:val="28"/>
          <w:szCs w:val="32"/>
          <w:lang w:val="ms-MY"/>
        </w:rPr>
      </w:pPr>
      <w:r>
        <w:rPr>
          <w:sz w:val="28"/>
          <w:szCs w:val="32"/>
          <w:lang w:val="ms-MY"/>
        </w:rPr>
        <w:t>Misc2 [ 150 Point ]</w:t>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p>
    <w:p w14:paraId="3DEB6FDC" w14:textId="257778F0" w:rsidR="00CE6613" w:rsidRDefault="00CE6613" w:rsidP="00CE6613">
      <w:pPr>
        <w:spacing w:after="240" w:line="360" w:lineRule="auto"/>
        <w:ind w:firstLine="720"/>
        <w:rPr>
          <w:sz w:val="28"/>
          <w:szCs w:val="32"/>
          <w:lang w:val="ms-MY"/>
        </w:rPr>
      </w:pPr>
      <w:r>
        <w:rPr>
          <w:sz w:val="28"/>
          <w:szCs w:val="32"/>
          <w:lang w:val="ms-MY"/>
        </w:rPr>
        <w:t>Misc3 [ 200 Point ]</w:t>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p>
    <w:p w14:paraId="392F3A15" w14:textId="44DDC1E9" w:rsidR="00CE6613" w:rsidRDefault="00CE6613" w:rsidP="00CE6613">
      <w:pPr>
        <w:spacing w:after="240" w:line="360" w:lineRule="auto"/>
        <w:rPr>
          <w:b/>
          <w:bCs/>
          <w:sz w:val="28"/>
          <w:szCs w:val="32"/>
          <w:lang w:val="ms-MY"/>
        </w:rPr>
      </w:pPr>
      <w:r>
        <w:rPr>
          <w:b/>
          <w:bCs/>
          <w:sz w:val="28"/>
          <w:szCs w:val="32"/>
          <w:lang w:val="ms-MY"/>
        </w:rPr>
        <w:t>Reversing</w:t>
      </w:r>
    </w:p>
    <w:p w14:paraId="63D3F8AA" w14:textId="25596F1F" w:rsidR="00CE6613" w:rsidRDefault="00CE6613" w:rsidP="00CE6613">
      <w:pPr>
        <w:pStyle w:val="BodyText"/>
        <w:spacing w:after="240" w:line="360" w:lineRule="auto"/>
        <w:ind w:firstLine="720"/>
        <w:rPr>
          <w:sz w:val="28"/>
          <w:szCs w:val="32"/>
          <w:lang w:val="ms-MY"/>
        </w:rPr>
      </w:pPr>
      <w:r>
        <w:rPr>
          <w:sz w:val="28"/>
          <w:szCs w:val="32"/>
          <w:lang w:val="ms-MY"/>
        </w:rPr>
        <w:t xml:space="preserve">Rev1  [ 50 Point ] </w:t>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p>
    <w:p w14:paraId="48438DCA" w14:textId="76179C90" w:rsidR="00CE6613" w:rsidRDefault="00CE6613" w:rsidP="00CE6613">
      <w:pPr>
        <w:spacing w:after="240" w:line="360" w:lineRule="auto"/>
        <w:rPr>
          <w:b/>
          <w:bCs/>
          <w:sz w:val="28"/>
          <w:szCs w:val="32"/>
          <w:lang w:val="ms-MY"/>
        </w:rPr>
      </w:pPr>
      <w:r>
        <w:rPr>
          <w:b/>
          <w:bCs/>
          <w:sz w:val="28"/>
          <w:szCs w:val="32"/>
          <w:lang w:val="ms-MY"/>
        </w:rPr>
        <w:t>Crypto</w:t>
      </w:r>
    </w:p>
    <w:p w14:paraId="2F2F6507" w14:textId="74E58CDA" w:rsidR="00CE6613" w:rsidRDefault="00CE6613" w:rsidP="00CE6613">
      <w:pPr>
        <w:pStyle w:val="BodyText"/>
        <w:spacing w:after="240" w:line="360" w:lineRule="auto"/>
        <w:ind w:firstLine="720"/>
        <w:rPr>
          <w:sz w:val="28"/>
          <w:szCs w:val="32"/>
          <w:lang w:val="ms-MY"/>
        </w:rPr>
      </w:pPr>
      <w:r>
        <w:rPr>
          <w:sz w:val="28"/>
          <w:szCs w:val="32"/>
          <w:lang w:val="ms-MY"/>
        </w:rPr>
        <w:t xml:space="preserve">Crypt1  [ 200 Point ] </w:t>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p>
    <w:p w14:paraId="39339FD4" w14:textId="77777777" w:rsidR="00CE6613" w:rsidRDefault="00CE6613" w:rsidP="00CE6613">
      <w:pPr>
        <w:spacing w:after="240" w:line="360" w:lineRule="auto"/>
        <w:rPr>
          <w:b/>
          <w:bCs/>
          <w:sz w:val="28"/>
          <w:szCs w:val="32"/>
          <w:lang w:val="ms-MY"/>
        </w:rPr>
      </w:pPr>
      <w:r>
        <w:rPr>
          <w:b/>
          <w:bCs/>
          <w:sz w:val="28"/>
          <w:szCs w:val="32"/>
          <w:lang w:val="ms-MY"/>
        </w:rPr>
        <w:t>Web</w:t>
      </w:r>
    </w:p>
    <w:p w14:paraId="40DBBF11" w14:textId="29386E20" w:rsidR="00CE6613" w:rsidRDefault="00CE6613" w:rsidP="004B408A">
      <w:pPr>
        <w:pStyle w:val="BodyText"/>
        <w:spacing w:after="240" w:line="360" w:lineRule="auto"/>
        <w:ind w:firstLine="720"/>
        <w:rPr>
          <w:b/>
          <w:bCs/>
          <w:sz w:val="28"/>
          <w:szCs w:val="32"/>
          <w:lang w:val="ms-MY"/>
        </w:rPr>
      </w:pPr>
      <w:r>
        <w:rPr>
          <w:sz w:val="28"/>
          <w:szCs w:val="32"/>
          <w:lang w:val="ms-MY"/>
        </w:rPr>
        <w:t>Web1 [ 100 Point ]</w:t>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r>
        <w:rPr>
          <w:sz w:val="28"/>
          <w:szCs w:val="32"/>
          <w:lang w:val="ms-MY"/>
        </w:rPr>
        <w:tab/>
      </w:r>
    </w:p>
    <w:p w14:paraId="493DC9D7" w14:textId="77777777" w:rsidR="00CE6613" w:rsidRDefault="00CE6613" w:rsidP="00CE6613">
      <w:pPr>
        <w:rPr>
          <w:b/>
          <w:bCs/>
          <w:sz w:val="28"/>
          <w:szCs w:val="32"/>
          <w:lang w:val="ms-MY"/>
        </w:rPr>
      </w:pPr>
      <w:r>
        <w:rPr>
          <w:b/>
          <w:bCs/>
          <w:sz w:val="28"/>
          <w:szCs w:val="32"/>
          <w:lang w:val="ms-MY"/>
        </w:rPr>
        <w:br w:type="page"/>
      </w:r>
    </w:p>
    <w:p w14:paraId="62750EB3" w14:textId="4F0E82DC" w:rsidR="00CE6613" w:rsidRDefault="00CE6613" w:rsidP="00CE6613">
      <w:pPr>
        <w:pStyle w:val="BodyText"/>
        <w:spacing w:after="240" w:line="360" w:lineRule="auto"/>
        <w:jc w:val="center"/>
        <w:rPr>
          <w:b/>
          <w:bCs/>
          <w:sz w:val="28"/>
          <w:szCs w:val="32"/>
          <w:lang w:val="ms-MY"/>
        </w:rPr>
      </w:pPr>
      <w:r>
        <w:rPr>
          <w:b/>
          <w:bCs/>
          <w:sz w:val="28"/>
          <w:szCs w:val="32"/>
          <w:lang w:val="ms-MY"/>
        </w:rPr>
        <w:lastRenderedPageBreak/>
        <w:t>Pwn</w:t>
      </w:r>
    </w:p>
    <w:p w14:paraId="3FC1E1D0" w14:textId="5E2A262C" w:rsidR="00CE6613" w:rsidRDefault="009B2DC4" w:rsidP="00CE6613">
      <w:pPr>
        <w:pStyle w:val="BodyText"/>
        <w:spacing w:after="240" w:line="360" w:lineRule="auto"/>
        <w:jc w:val="center"/>
        <w:rPr>
          <w:sz w:val="24"/>
          <w:szCs w:val="28"/>
          <w:lang w:val="ms-MY"/>
        </w:rPr>
      </w:pPr>
      <w:r>
        <w:rPr>
          <w:sz w:val="28"/>
          <w:szCs w:val="32"/>
          <w:lang w:val="ms-MY"/>
        </w:rPr>
        <w:t>Pwn3</w:t>
      </w:r>
      <w:r w:rsidR="00CE6613">
        <w:rPr>
          <w:sz w:val="28"/>
          <w:szCs w:val="32"/>
          <w:lang w:val="ms-MY"/>
        </w:rPr>
        <w:t xml:space="preserve"> [ </w:t>
      </w:r>
      <w:r>
        <w:rPr>
          <w:sz w:val="28"/>
          <w:szCs w:val="32"/>
          <w:lang w:val="ms-MY"/>
        </w:rPr>
        <w:t>50</w:t>
      </w:r>
      <w:r w:rsidR="00CE6613">
        <w:rPr>
          <w:sz w:val="28"/>
          <w:szCs w:val="32"/>
          <w:lang w:val="ms-MY"/>
        </w:rPr>
        <w:t xml:space="preserve"> Point ]</w:t>
      </w:r>
    </w:p>
    <w:p w14:paraId="0C00BAEA" w14:textId="77777777" w:rsidR="00CE6613" w:rsidRDefault="00CE6613" w:rsidP="00CE6613">
      <w:pPr>
        <w:pStyle w:val="BodyText"/>
        <w:spacing w:after="240" w:line="360" w:lineRule="auto"/>
        <w:rPr>
          <w:sz w:val="24"/>
          <w:szCs w:val="28"/>
          <w:lang w:val="ms-MY"/>
        </w:rPr>
      </w:pPr>
      <w:r>
        <w:rPr>
          <w:sz w:val="24"/>
          <w:szCs w:val="28"/>
          <w:lang w:val="ms-MY"/>
        </w:rPr>
        <w:t>Disediakan soal berikut:</w:t>
      </w:r>
    </w:p>
    <w:p w14:paraId="130F4807" w14:textId="5D3C4B63" w:rsidR="00CE6613" w:rsidRDefault="00097056" w:rsidP="00CE6613">
      <w:pPr>
        <w:pStyle w:val="BodyText"/>
        <w:spacing w:after="240" w:line="360" w:lineRule="auto"/>
        <w:jc w:val="center"/>
        <w:rPr>
          <w:sz w:val="24"/>
          <w:szCs w:val="28"/>
          <w:lang w:val="ms-MY"/>
        </w:rPr>
      </w:pPr>
      <w:r>
        <w:rPr>
          <w:noProof/>
        </w:rPr>
        <w:drawing>
          <wp:inline distT="0" distB="0" distL="0" distR="0" wp14:anchorId="2F63B4BF" wp14:editId="27664DD9">
            <wp:extent cx="3571875" cy="327839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01769" cy="3305831"/>
                    </a:xfrm>
                    <a:prstGeom prst="rect">
                      <a:avLst/>
                    </a:prstGeom>
                    <a:noFill/>
                    <a:ln>
                      <a:noFill/>
                    </a:ln>
                  </pic:spPr>
                </pic:pic>
              </a:graphicData>
            </a:graphic>
          </wp:inline>
        </w:drawing>
      </w:r>
    </w:p>
    <w:p w14:paraId="4C4ADDAE" w14:textId="33BC30F0" w:rsidR="00CE6613" w:rsidRDefault="00284ECD" w:rsidP="00CE6613">
      <w:pPr>
        <w:pStyle w:val="BodyText"/>
        <w:spacing w:after="240" w:line="360" w:lineRule="auto"/>
        <w:rPr>
          <w:sz w:val="24"/>
          <w:szCs w:val="28"/>
          <w:lang w:val="ms-MY"/>
        </w:rPr>
      </w:pPr>
      <w:r>
        <w:rPr>
          <w:sz w:val="24"/>
          <w:szCs w:val="28"/>
          <w:lang w:val="ms-MY"/>
        </w:rPr>
        <w:t>Diberikan sebuah soal diatas dengan hint buffer. Maka kami mencoba dengan menginputkan banyak huruf maka didapatkan.</w:t>
      </w:r>
    </w:p>
    <w:p w14:paraId="6F272B55" w14:textId="05B5131F" w:rsidR="00CE6613" w:rsidRDefault="00097056" w:rsidP="00097056">
      <w:pPr>
        <w:pStyle w:val="BodyText"/>
        <w:spacing w:after="240" w:line="360" w:lineRule="auto"/>
        <w:jc w:val="center"/>
        <w:rPr>
          <w:sz w:val="24"/>
          <w:szCs w:val="28"/>
          <w:lang w:val="ms-MY"/>
        </w:rPr>
      </w:pPr>
      <w:r>
        <w:rPr>
          <w:noProof/>
        </w:rPr>
        <w:drawing>
          <wp:inline distT="0" distB="0" distL="0" distR="0" wp14:anchorId="25801CD9" wp14:editId="6CA8F36F">
            <wp:extent cx="4324350" cy="1995392"/>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52167" cy="2008228"/>
                    </a:xfrm>
                    <a:prstGeom prst="rect">
                      <a:avLst/>
                    </a:prstGeom>
                    <a:noFill/>
                    <a:ln>
                      <a:noFill/>
                    </a:ln>
                  </pic:spPr>
                </pic:pic>
              </a:graphicData>
            </a:graphic>
          </wp:inline>
        </w:drawing>
      </w:r>
    </w:p>
    <w:p w14:paraId="09E36FCB" w14:textId="2965FC0A" w:rsidR="00CE6613" w:rsidRDefault="00CE6613" w:rsidP="005B2CDF">
      <w:pPr>
        <w:pStyle w:val="BodyText"/>
        <w:spacing w:after="240" w:line="360" w:lineRule="auto"/>
        <w:rPr>
          <w:b/>
          <w:bCs/>
          <w:sz w:val="28"/>
          <w:szCs w:val="32"/>
          <w:lang w:val="ms-MY"/>
        </w:rPr>
      </w:pPr>
      <w:r>
        <w:rPr>
          <w:b/>
          <w:bCs/>
          <w:sz w:val="24"/>
          <w:szCs w:val="28"/>
          <w:lang w:val="ms-MY"/>
        </w:rPr>
        <w:t xml:space="preserve"> FLAG : </w:t>
      </w:r>
      <w:r w:rsidR="00097056" w:rsidRPr="00097056">
        <w:rPr>
          <w:b/>
          <w:bCs/>
          <w:sz w:val="24"/>
          <w:szCs w:val="28"/>
          <w:lang w:val="ms-MY"/>
        </w:rPr>
        <w:t>KKSI2019{Kodam_V_Brawijaya}</w:t>
      </w:r>
    </w:p>
    <w:p w14:paraId="754484BA" w14:textId="77777777" w:rsidR="00CE6613" w:rsidRDefault="00CE6613" w:rsidP="00CE6613">
      <w:pPr>
        <w:pStyle w:val="BodyText"/>
        <w:spacing w:after="240" w:line="360" w:lineRule="auto"/>
        <w:jc w:val="center"/>
        <w:rPr>
          <w:b/>
          <w:bCs/>
          <w:sz w:val="28"/>
          <w:szCs w:val="32"/>
          <w:lang w:val="ms-MY"/>
        </w:rPr>
      </w:pPr>
      <w:r>
        <w:rPr>
          <w:b/>
          <w:bCs/>
          <w:sz w:val="28"/>
          <w:szCs w:val="32"/>
          <w:lang w:val="ms-MY"/>
        </w:rPr>
        <w:lastRenderedPageBreak/>
        <w:t>Misc</w:t>
      </w:r>
    </w:p>
    <w:p w14:paraId="60A4C66F" w14:textId="5B7025F6" w:rsidR="00CE6613" w:rsidRDefault="001D1DB9" w:rsidP="00CE6613">
      <w:pPr>
        <w:pStyle w:val="BodyText"/>
        <w:spacing w:after="240" w:line="360" w:lineRule="auto"/>
        <w:jc w:val="center"/>
        <w:rPr>
          <w:sz w:val="24"/>
          <w:szCs w:val="28"/>
          <w:lang w:val="ms-MY"/>
        </w:rPr>
      </w:pPr>
      <w:r>
        <w:rPr>
          <w:sz w:val="28"/>
          <w:szCs w:val="32"/>
          <w:lang w:val="ms-MY"/>
        </w:rPr>
        <w:t>Misc1</w:t>
      </w:r>
      <w:r w:rsidR="00CE6613">
        <w:rPr>
          <w:sz w:val="32"/>
          <w:szCs w:val="36"/>
          <w:lang w:val="ms-MY"/>
        </w:rPr>
        <w:t xml:space="preserve"> </w:t>
      </w:r>
      <w:r w:rsidR="00CE6613">
        <w:rPr>
          <w:sz w:val="28"/>
          <w:szCs w:val="32"/>
          <w:lang w:val="ms-MY"/>
        </w:rPr>
        <w:t>[ 50 Point ]</w:t>
      </w:r>
    </w:p>
    <w:p w14:paraId="2C5D7BB3" w14:textId="77777777" w:rsidR="00CE6613" w:rsidRDefault="00CE6613" w:rsidP="00CE6613">
      <w:pPr>
        <w:pStyle w:val="BodyText"/>
        <w:spacing w:after="240" w:line="360" w:lineRule="auto"/>
        <w:rPr>
          <w:sz w:val="24"/>
          <w:szCs w:val="28"/>
          <w:lang w:val="ms-MY"/>
        </w:rPr>
      </w:pPr>
      <w:r>
        <w:rPr>
          <w:sz w:val="24"/>
          <w:szCs w:val="28"/>
          <w:lang w:val="ms-MY"/>
        </w:rPr>
        <w:t>Disediakan soal berikut.</w:t>
      </w:r>
    </w:p>
    <w:p w14:paraId="195F40AC" w14:textId="6A5C9AD7" w:rsidR="00CE6613" w:rsidRDefault="001D1DB9" w:rsidP="00CE6613">
      <w:pPr>
        <w:pStyle w:val="BodyText"/>
        <w:spacing w:after="240" w:line="360" w:lineRule="auto"/>
        <w:jc w:val="center"/>
        <w:rPr>
          <w:sz w:val="24"/>
          <w:szCs w:val="28"/>
          <w:lang w:val="ms-MY"/>
        </w:rPr>
      </w:pPr>
      <w:r>
        <w:rPr>
          <w:noProof/>
          <w:sz w:val="24"/>
          <w:szCs w:val="28"/>
          <w:lang w:val="ms-MY"/>
        </w:rPr>
        <w:drawing>
          <wp:inline distT="0" distB="0" distL="0" distR="0" wp14:anchorId="6F0B1980" wp14:editId="7D37111A">
            <wp:extent cx="3233824" cy="2457450"/>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pture.PNG"/>
                    <pic:cNvPicPr/>
                  </pic:nvPicPr>
                  <pic:blipFill>
                    <a:blip r:embed="rId7">
                      <a:extLst>
                        <a:ext uri="{28A0092B-C50C-407E-A947-70E740481C1C}">
                          <a14:useLocalDpi xmlns:a14="http://schemas.microsoft.com/office/drawing/2010/main" val="0"/>
                        </a:ext>
                      </a:extLst>
                    </a:blip>
                    <a:stretch>
                      <a:fillRect/>
                    </a:stretch>
                  </pic:blipFill>
                  <pic:spPr>
                    <a:xfrm>
                      <a:off x="0" y="0"/>
                      <a:ext cx="3283288" cy="2495039"/>
                    </a:xfrm>
                    <a:prstGeom prst="rect">
                      <a:avLst/>
                    </a:prstGeom>
                  </pic:spPr>
                </pic:pic>
              </a:graphicData>
            </a:graphic>
          </wp:inline>
        </w:drawing>
      </w:r>
    </w:p>
    <w:p w14:paraId="7DAD0C1C" w14:textId="26880D54" w:rsidR="001D1DB9" w:rsidRDefault="00763CB6" w:rsidP="001D1DB9">
      <w:pPr>
        <w:pStyle w:val="BodyText"/>
        <w:spacing w:after="240" w:line="360" w:lineRule="auto"/>
        <w:rPr>
          <w:sz w:val="24"/>
          <w:szCs w:val="28"/>
          <w:lang w:val="ms-MY"/>
        </w:rPr>
      </w:pPr>
      <w:r>
        <w:rPr>
          <w:sz w:val="24"/>
          <w:szCs w:val="28"/>
          <w:lang w:val="ms-MY"/>
        </w:rPr>
        <w:t>Disediakan service dengan tampilan seperti berikut :</w:t>
      </w:r>
    </w:p>
    <w:p w14:paraId="4C7421C9" w14:textId="63D8C1F6" w:rsidR="00763CB6" w:rsidRDefault="00763CB6" w:rsidP="00B16EB8">
      <w:pPr>
        <w:pStyle w:val="BodyText"/>
        <w:spacing w:after="240" w:line="360" w:lineRule="auto"/>
        <w:jc w:val="center"/>
        <w:rPr>
          <w:sz w:val="24"/>
          <w:szCs w:val="28"/>
          <w:lang w:val="ms-MY"/>
        </w:rPr>
      </w:pPr>
      <w:r>
        <w:rPr>
          <w:noProof/>
        </w:rPr>
        <w:drawing>
          <wp:inline distT="0" distB="0" distL="0" distR="0" wp14:anchorId="1B8B6DA4" wp14:editId="21585E5F">
            <wp:extent cx="4552950" cy="147615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78887" cy="1484561"/>
                    </a:xfrm>
                    <a:prstGeom prst="rect">
                      <a:avLst/>
                    </a:prstGeom>
                  </pic:spPr>
                </pic:pic>
              </a:graphicData>
            </a:graphic>
          </wp:inline>
        </w:drawing>
      </w:r>
    </w:p>
    <w:p w14:paraId="03CC6243" w14:textId="52D5DC24" w:rsidR="00763CB6" w:rsidRDefault="00763CB6" w:rsidP="001D1DB9">
      <w:pPr>
        <w:pStyle w:val="BodyText"/>
        <w:spacing w:after="240" w:line="360" w:lineRule="auto"/>
        <w:rPr>
          <w:sz w:val="24"/>
          <w:szCs w:val="28"/>
          <w:lang w:val="ms-MY"/>
        </w:rPr>
      </w:pPr>
      <w:r>
        <w:rPr>
          <w:sz w:val="24"/>
          <w:szCs w:val="28"/>
          <w:lang w:val="ms-MY"/>
        </w:rPr>
        <w:t>Dalam 5 detik kita diminta untuk menjawab soal. Namun hal itu tidak muungkin jika dilakukan manual, maka dilakukan otomasi dengan menggunakan script python beriku</w:t>
      </w:r>
      <w:r w:rsidR="00B16EB8">
        <w:rPr>
          <w:sz w:val="24"/>
          <w:szCs w:val="28"/>
          <w:lang w:val="ms-MY"/>
        </w:rPr>
        <w:t>t.</w:t>
      </w:r>
    </w:p>
    <w:tbl>
      <w:tblPr>
        <w:tblStyle w:val="TableGrid"/>
        <w:tblW w:w="0" w:type="auto"/>
        <w:tblLook w:val="04A0" w:firstRow="1" w:lastRow="0" w:firstColumn="1" w:lastColumn="0" w:noHBand="0" w:noVBand="1"/>
      </w:tblPr>
      <w:tblGrid>
        <w:gridCol w:w="9350"/>
      </w:tblGrid>
      <w:tr w:rsidR="001D1DB9" w14:paraId="6F6395E5" w14:textId="77777777" w:rsidTr="001D1DB9">
        <w:tc>
          <w:tcPr>
            <w:tcW w:w="9350" w:type="dxa"/>
          </w:tcPr>
          <w:p w14:paraId="412F0531" w14:textId="77777777" w:rsidR="001D1DB9" w:rsidRPr="001D1DB9" w:rsidRDefault="001D1DB9" w:rsidP="001D1DB9">
            <w:pPr>
              <w:spacing w:line="360" w:lineRule="auto"/>
              <w:jc w:val="both"/>
              <w:rPr>
                <w:lang w:val="ms-MY"/>
              </w:rPr>
            </w:pPr>
            <w:r w:rsidRPr="001D1DB9">
              <w:rPr>
                <w:lang w:val="ms-MY"/>
              </w:rPr>
              <w:t>from pwn import *</w:t>
            </w:r>
          </w:p>
          <w:p w14:paraId="43E6FFF1" w14:textId="77777777" w:rsidR="001D1DB9" w:rsidRPr="001D1DB9" w:rsidRDefault="001D1DB9" w:rsidP="001D1DB9">
            <w:pPr>
              <w:spacing w:line="360" w:lineRule="auto"/>
              <w:jc w:val="both"/>
              <w:rPr>
                <w:lang w:val="ms-MY"/>
              </w:rPr>
            </w:pPr>
          </w:p>
          <w:p w14:paraId="0FF5A3E9" w14:textId="77777777" w:rsidR="001D1DB9" w:rsidRPr="001D1DB9" w:rsidRDefault="001D1DB9" w:rsidP="001D1DB9">
            <w:pPr>
              <w:spacing w:line="360" w:lineRule="auto"/>
              <w:jc w:val="both"/>
              <w:rPr>
                <w:lang w:val="ms-MY"/>
              </w:rPr>
            </w:pPr>
            <w:r w:rsidRPr="001D1DB9">
              <w:rPr>
                <w:lang w:val="ms-MY"/>
              </w:rPr>
              <w:t>r = remote("192.168.3.100", 6699)</w:t>
            </w:r>
          </w:p>
          <w:p w14:paraId="5D9DCF93" w14:textId="77777777" w:rsidR="001D1DB9" w:rsidRPr="001D1DB9" w:rsidRDefault="001D1DB9" w:rsidP="001D1DB9">
            <w:pPr>
              <w:spacing w:line="360" w:lineRule="auto"/>
              <w:jc w:val="both"/>
              <w:rPr>
                <w:lang w:val="ms-MY"/>
              </w:rPr>
            </w:pPr>
          </w:p>
          <w:p w14:paraId="0A312182" w14:textId="77777777" w:rsidR="001D1DB9" w:rsidRPr="001D1DB9" w:rsidRDefault="001D1DB9" w:rsidP="001D1DB9">
            <w:pPr>
              <w:spacing w:line="360" w:lineRule="auto"/>
              <w:jc w:val="both"/>
              <w:rPr>
                <w:lang w:val="ms-MY"/>
              </w:rPr>
            </w:pPr>
            <w:r w:rsidRPr="001D1DB9">
              <w:rPr>
                <w:lang w:val="ms-MY"/>
              </w:rPr>
              <w:t>while True:</w:t>
            </w:r>
          </w:p>
          <w:p w14:paraId="19DF294F" w14:textId="77777777" w:rsidR="001D1DB9" w:rsidRPr="001D1DB9" w:rsidRDefault="001D1DB9" w:rsidP="001D1DB9">
            <w:pPr>
              <w:spacing w:line="360" w:lineRule="auto"/>
              <w:jc w:val="both"/>
              <w:rPr>
                <w:lang w:val="ms-MY"/>
              </w:rPr>
            </w:pPr>
            <w:r w:rsidRPr="001D1DB9">
              <w:rPr>
                <w:lang w:val="ms-MY"/>
              </w:rPr>
              <w:lastRenderedPageBreak/>
              <w:t xml:space="preserve">    try:</w:t>
            </w:r>
          </w:p>
          <w:p w14:paraId="21406E34" w14:textId="77777777" w:rsidR="001D1DB9" w:rsidRPr="001D1DB9" w:rsidRDefault="001D1DB9" w:rsidP="001D1DB9">
            <w:pPr>
              <w:spacing w:line="360" w:lineRule="auto"/>
              <w:jc w:val="both"/>
              <w:rPr>
                <w:lang w:val="ms-MY"/>
              </w:rPr>
            </w:pPr>
            <w:r w:rsidRPr="001D1DB9">
              <w:rPr>
                <w:lang w:val="ms-MY"/>
              </w:rPr>
              <w:t xml:space="preserve">        angka = r.recvuntil("=&gt; ")</w:t>
            </w:r>
          </w:p>
          <w:p w14:paraId="3FD084B3" w14:textId="77777777" w:rsidR="001D1DB9" w:rsidRPr="001D1DB9" w:rsidRDefault="001D1DB9" w:rsidP="001D1DB9">
            <w:pPr>
              <w:spacing w:line="360" w:lineRule="auto"/>
              <w:jc w:val="both"/>
              <w:rPr>
                <w:lang w:val="ms-MY"/>
              </w:rPr>
            </w:pPr>
            <w:r w:rsidRPr="001D1DB9">
              <w:rPr>
                <w:lang w:val="ms-MY"/>
              </w:rPr>
              <w:t xml:space="preserve">        log.info(angka)</w:t>
            </w:r>
          </w:p>
          <w:p w14:paraId="3D7FAFA1" w14:textId="77777777" w:rsidR="001D1DB9" w:rsidRPr="001D1DB9" w:rsidRDefault="001D1DB9" w:rsidP="001D1DB9">
            <w:pPr>
              <w:spacing w:line="360" w:lineRule="auto"/>
              <w:jc w:val="both"/>
              <w:rPr>
                <w:lang w:val="ms-MY"/>
              </w:rPr>
            </w:pPr>
            <w:r w:rsidRPr="001D1DB9">
              <w:rPr>
                <w:lang w:val="ms-MY"/>
              </w:rPr>
              <w:t xml:space="preserve">        a1 = angka.split()[-4]</w:t>
            </w:r>
          </w:p>
          <w:p w14:paraId="66817CD7" w14:textId="77777777" w:rsidR="001D1DB9" w:rsidRPr="001D1DB9" w:rsidRDefault="001D1DB9" w:rsidP="001D1DB9">
            <w:pPr>
              <w:spacing w:line="360" w:lineRule="auto"/>
              <w:jc w:val="both"/>
              <w:rPr>
                <w:lang w:val="ms-MY"/>
              </w:rPr>
            </w:pPr>
            <w:r w:rsidRPr="001D1DB9">
              <w:rPr>
                <w:lang w:val="ms-MY"/>
              </w:rPr>
              <w:t xml:space="preserve">        op = angka.split()[-3]</w:t>
            </w:r>
          </w:p>
          <w:p w14:paraId="109F3DA4" w14:textId="77777777" w:rsidR="001D1DB9" w:rsidRPr="001D1DB9" w:rsidRDefault="001D1DB9" w:rsidP="001D1DB9">
            <w:pPr>
              <w:spacing w:line="360" w:lineRule="auto"/>
              <w:jc w:val="both"/>
              <w:rPr>
                <w:lang w:val="ms-MY"/>
              </w:rPr>
            </w:pPr>
            <w:r w:rsidRPr="001D1DB9">
              <w:rPr>
                <w:lang w:val="ms-MY"/>
              </w:rPr>
              <w:t xml:space="preserve">        a2 = angka.split()[-2]</w:t>
            </w:r>
          </w:p>
          <w:p w14:paraId="480C87E2" w14:textId="77777777" w:rsidR="001D1DB9" w:rsidRPr="001D1DB9" w:rsidRDefault="001D1DB9" w:rsidP="001D1DB9">
            <w:pPr>
              <w:spacing w:line="360" w:lineRule="auto"/>
              <w:jc w:val="both"/>
              <w:rPr>
                <w:lang w:val="ms-MY"/>
              </w:rPr>
            </w:pPr>
            <w:r w:rsidRPr="001D1DB9">
              <w:rPr>
                <w:lang w:val="ms-MY"/>
              </w:rPr>
              <w:t xml:space="preserve">        log.info(a1+op+a2)</w:t>
            </w:r>
          </w:p>
          <w:p w14:paraId="23C5B1A2" w14:textId="77777777" w:rsidR="001D1DB9" w:rsidRPr="001D1DB9" w:rsidRDefault="001D1DB9" w:rsidP="001D1DB9">
            <w:pPr>
              <w:spacing w:line="360" w:lineRule="auto"/>
              <w:jc w:val="both"/>
              <w:rPr>
                <w:lang w:val="ms-MY"/>
              </w:rPr>
            </w:pPr>
            <w:r w:rsidRPr="001D1DB9">
              <w:rPr>
                <w:lang w:val="ms-MY"/>
              </w:rPr>
              <w:t xml:space="preserve">        ans = str(eval(a1+op+a2))</w:t>
            </w:r>
          </w:p>
          <w:p w14:paraId="723C6718" w14:textId="77777777" w:rsidR="001D1DB9" w:rsidRPr="001D1DB9" w:rsidRDefault="001D1DB9" w:rsidP="001D1DB9">
            <w:pPr>
              <w:spacing w:line="360" w:lineRule="auto"/>
              <w:jc w:val="both"/>
              <w:rPr>
                <w:lang w:val="ms-MY"/>
              </w:rPr>
            </w:pPr>
            <w:r w:rsidRPr="001D1DB9">
              <w:rPr>
                <w:lang w:val="ms-MY"/>
              </w:rPr>
              <w:t xml:space="preserve">        log.info(ans)</w:t>
            </w:r>
          </w:p>
          <w:p w14:paraId="124BFC5B" w14:textId="77777777" w:rsidR="001D1DB9" w:rsidRPr="001D1DB9" w:rsidRDefault="001D1DB9" w:rsidP="001D1DB9">
            <w:pPr>
              <w:spacing w:line="360" w:lineRule="auto"/>
              <w:jc w:val="both"/>
              <w:rPr>
                <w:lang w:val="ms-MY"/>
              </w:rPr>
            </w:pPr>
            <w:r w:rsidRPr="001D1DB9">
              <w:rPr>
                <w:lang w:val="ms-MY"/>
              </w:rPr>
              <w:t xml:space="preserve">        r.sendline(ans)</w:t>
            </w:r>
          </w:p>
          <w:p w14:paraId="081CF39F" w14:textId="77777777" w:rsidR="001D1DB9" w:rsidRPr="001D1DB9" w:rsidRDefault="001D1DB9" w:rsidP="001D1DB9">
            <w:pPr>
              <w:spacing w:line="360" w:lineRule="auto"/>
              <w:jc w:val="both"/>
              <w:rPr>
                <w:lang w:val="ms-MY"/>
              </w:rPr>
            </w:pPr>
            <w:r w:rsidRPr="001D1DB9">
              <w:rPr>
                <w:lang w:val="ms-MY"/>
              </w:rPr>
              <w:t xml:space="preserve">        log.info(ans)</w:t>
            </w:r>
          </w:p>
          <w:p w14:paraId="59BAD5F4" w14:textId="77777777" w:rsidR="001D1DB9" w:rsidRPr="001D1DB9" w:rsidRDefault="001D1DB9" w:rsidP="001D1DB9">
            <w:pPr>
              <w:spacing w:line="360" w:lineRule="auto"/>
              <w:jc w:val="both"/>
              <w:rPr>
                <w:lang w:val="ms-MY"/>
              </w:rPr>
            </w:pPr>
            <w:r w:rsidRPr="001D1DB9">
              <w:rPr>
                <w:lang w:val="ms-MY"/>
              </w:rPr>
              <w:t xml:space="preserve">    except:</w:t>
            </w:r>
          </w:p>
          <w:p w14:paraId="25ACC08D" w14:textId="6FAEDE82" w:rsidR="001D1DB9" w:rsidRDefault="001D1DB9" w:rsidP="001D1DB9">
            <w:pPr>
              <w:spacing w:line="360" w:lineRule="auto"/>
              <w:jc w:val="both"/>
              <w:rPr>
                <w:lang w:val="ms-MY"/>
              </w:rPr>
            </w:pPr>
            <w:r w:rsidRPr="001D1DB9">
              <w:rPr>
                <w:lang w:val="ms-MY"/>
              </w:rPr>
              <w:t xml:space="preserve">        log.info(r.recv())</w:t>
            </w:r>
          </w:p>
        </w:tc>
      </w:tr>
    </w:tbl>
    <w:p w14:paraId="2B506DDF" w14:textId="3808E5CB" w:rsidR="00CE6613" w:rsidRDefault="00CE6613" w:rsidP="00CE6613">
      <w:pPr>
        <w:spacing w:line="360" w:lineRule="auto"/>
        <w:jc w:val="both"/>
        <w:rPr>
          <w:lang w:val="ms-MY"/>
        </w:rPr>
      </w:pPr>
    </w:p>
    <w:p w14:paraId="4793BD7B" w14:textId="3662D5E7" w:rsidR="00CE6613" w:rsidRDefault="00F9066A" w:rsidP="00CE6613">
      <w:pPr>
        <w:spacing w:line="360" w:lineRule="auto"/>
        <w:jc w:val="both"/>
        <w:rPr>
          <w:lang w:val="ms-MY"/>
        </w:rPr>
      </w:pPr>
      <w:r>
        <w:rPr>
          <w:lang w:val="ms-MY"/>
        </w:rPr>
        <w:t>Maka didapatkan Flag seperti berikut:</w:t>
      </w:r>
    </w:p>
    <w:p w14:paraId="08B4DE15" w14:textId="65791019" w:rsidR="00F9066A" w:rsidRDefault="00F9066A" w:rsidP="00CE6613">
      <w:pPr>
        <w:spacing w:line="360" w:lineRule="auto"/>
        <w:jc w:val="both"/>
        <w:rPr>
          <w:lang w:val="ms-MY"/>
        </w:rPr>
      </w:pPr>
      <w:r>
        <w:rPr>
          <w:noProof/>
        </w:rPr>
        <w:drawing>
          <wp:inline distT="0" distB="0" distL="0" distR="0" wp14:anchorId="706B7086" wp14:editId="11B44B35">
            <wp:extent cx="5943600" cy="3689985"/>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89985"/>
                    </a:xfrm>
                    <a:prstGeom prst="rect">
                      <a:avLst/>
                    </a:prstGeom>
                  </pic:spPr>
                </pic:pic>
              </a:graphicData>
            </a:graphic>
          </wp:inline>
        </w:drawing>
      </w:r>
    </w:p>
    <w:p w14:paraId="3F9D3709" w14:textId="0D553BC0" w:rsidR="001E0B5A" w:rsidRDefault="00CE6613" w:rsidP="001E0B5A">
      <w:pPr>
        <w:rPr>
          <w:b/>
          <w:bCs/>
        </w:rPr>
      </w:pPr>
      <w:proofErr w:type="gramStart"/>
      <w:r w:rsidRPr="001D1DB9">
        <w:rPr>
          <w:b/>
          <w:bCs/>
        </w:rPr>
        <w:t>FLAG :</w:t>
      </w:r>
      <w:proofErr w:type="gramEnd"/>
      <w:r w:rsidRPr="001D1DB9">
        <w:rPr>
          <w:b/>
          <w:bCs/>
        </w:rPr>
        <w:t xml:space="preserve"> </w:t>
      </w:r>
      <w:r w:rsidR="001D1DB9" w:rsidRPr="001D1DB9">
        <w:rPr>
          <w:b/>
          <w:bCs/>
        </w:rPr>
        <w:t>KKSI2019{</w:t>
      </w:r>
      <w:proofErr w:type="spellStart"/>
      <w:r w:rsidR="001D1DB9" w:rsidRPr="001D1DB9">
        <w:rPr>
          <w:b/>
          <w:bCs/>
        </w:rPr>
        <w:t>Soal_Matematika_EZ_Sekali</w:t>
      </w:r>
      <w:proofErr w:type="spellEnd"/>
      <w:r w:rsidR="001D1DB9" w:rsidRPr="001D1DB9">
        <w:rPr>
          <w:b/>
          <w:bCs/>
        </w:rPr>
        <w:t>}</w:t>
      </w:r>
    </w:p>
    <w:p w14:paraId="224C89B6" w14:textId="6D4BC363" w:rsidR="001E0B5A" w:rsidRDefault="001E0B5A" w:rsidP="001E0B5A">
      <w:pPr>
        <w:rPr>
          <w:b/>
          <w:bCs/>
        </w:rPr>
      </w:pPr>
    </w:p>
    <w:p w14:paraId="0E93969E" w14:textId="77777777" w:rsidR="001E0B5A" w:rsidRDefault="001E0B5A" w:rsidP="001E0B5A">
      <w:pPr>
        <w:rPr>
          <w:b/>
          <w:bCs/>
        </w:rPr>
      </w:pPr>
    </w:p>
    <w:p w14:paraId="60443BDA" w14:textId="363C3A81" w:rsidR="001D1DB9" w:rsidRPr="001E0B5A" w:rsidRDefault="001D1DB9" w:rsidP="001E0B5A">
      <w:pPr>
        <w:jc w:val="center"/>
        <w:rPr>
          <w:b/>
          <w:bCs/>
        </w:rPr>
      </w:pPr>
      <w:r>
        <w:rPr>
          <w:sz w:val="28"/>
          <w:szCs w:val="32"/>
          <w:lang w:val="ms-MY"/>
        </w:rPr>
        <w:t>Misc2</w:t>
      </w:r>
      <w:r>
        <w:rPr>
          <w:sz w:val="32"/>
          <w:szCs w:val="36"/>
          <w:lang w:val="ms-MY"/>
        </w:rPr>
        <w:t xml:space="preserve"> </w:t>
      </w:r>
      <w:r>
        <w:rPr>
          <w:sz w:val="28"/>
          <w:szCs w:val="32"/>
          <w:lang w:val="ms-MY"/>
        </w:rPr>
        <w:t>[ 150 Point ]</w:t>
      </w:r>
    </w:p>
    <w:p w14:paraId="34B909B1" w14:textId="77777777" w:rsidR="001D1DB9" w:rsidRDefault="001D1DB9" w:rsidP="001D1DB9">
      <w:pPr>
        <w:pStyle w:val="BodyText"/>
        <w:spacing w:after="240" w:line="360" w:lineRule="auto"/>
        <w:rPr>
          <w:sz w:val="24"/>
          <w:szCs w:val="28"/>
          <w:lang w:val="ms-MY"/>
        </w:rPr>
      </w:pPr>
      <w:r>
        <w:rPr>
          <w:sz w:val="24"/>
          <w:szCs w:val="28"/>
          <w:lang w:val="ms-MY"/>
        </w:rPr>
        <w:t>Disediakan soal berikut.</w:t>
      </w:r>
    </w:p>
    <w:p w14:paraId="39B58991" w14:textId="6C783A27" w:rsidR="001D1DB9" w:rsidRDefault="001D1DB9" w:rsidP="001D1DB9">
      <w:pPr>
        <w:pStyle w:val="BodyText"/>
        <w:spacing w:after="240" w:line="360" w:lineRule="auto"/>
        <w:jc w:val="center"/>
        <w:rPr>
          <w:sz w:val="24"/>
          <w:szCs w:val="28"/>
          <w:lang w:val="ms-MY"/>
        </w:rPr>
      </w:pPr>
      <w:r>
        <w:rPr>
          <w:noProof/>
          <w:sz w:val="24"/>
          <w:szCs w:val="28"/>
          <w:lang w:val="ms-MY"/>
        </w:rPr>
        <w:drawing>
          <wp:inline distT="0" distB="0" distL="0" distR="0" wp14:anchorId="5B5BDD8E" wp14:editId="55D8A751">
            <wp:extent cx="3381375" cy="297454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apture.PNG"/>
                    <pic:cNvPicPr/>
                  </pic:nvPicPr>
                  <pic:blipFill>
                    <a:blip r:embed="rId10">
                      <a:extLst>
                        <a:ext uri="{28A0092B-C50C-407E-A947-70E740481C1C}">
                          <a14:useLocalDpi xmlns:a14="http://schemas.microsoft.com/office/drawing/2010/main" val="0"/>
                        </a:ext>
                      </a:extLst>
                    </a:blip>
                    <a:stretch>
                      <a:fillRect/>
                    </a:stretch>
                  </pic:blipFill>
                  <pic:spPr>
                    <a:xfrm>
                      <a:off x="0" y="0"/>
                      <a:ext cx="3385994" cy="2978606"/>
                    </a:xfrm>
                    <a:prstGeom prst="rect">
                      <a:avLst/>
                    </a:prstGeom>
                  </pic:spPr>
                </pic:pic>
              </a:graphicData>
            </a:graphic>
          </wp:inline>
        </w:drawing>
      </w:r>
    </w:p>
    <w:p w14:paraId="336D7777" w14:textId="4B001A70" w:rsidR="00F9066A" w:rsidRDefault="00F9066A" w:rsidP="001D1DB9">
      <w:pPr>
        <w:pStyle w:val="BodyText"/>
        <w:spacing w:after="240" w:line="360" w:lineRule="auto"/>
        <w:rPr>
          <w:sz w:val="24"/>
          <w:szCs w:val="28"/>
          <w:lang w:val="ms-MY"/>
        </w:rPr>
      </w:pPr>
      <w:r>
        <w:rPr>
          <w:sz w:val="24"/>
          <w:szCs w:val="28"/>
          <w:lang w:val="ms-MY"/>
        </w:rPr>
        <w:t>Disediakan sebuah file flag_surabaya.txt dan soal seperti diatas. Disini kita diminta untuk melakukan brute forcing pada text dengan beberapa algoritma. Berikut adalah script solvernya.</w:t>
      </w:r>
    </w:p>
    <w:tbl>
      <w:tblPr>
        <w:tblStyle w:val="TableGrid"/>
        <w:tblW w:w="0" w:type="auto"/>
        <w:tblLook w:val="04A0" w:firstRow="1" w:lastRow="0" w:firstColumn="1" w:lastColumn="0" w:noHBand="0" w:noVBand="1"/>
      </w:tblPr>
      <w:tblGrid>
        <w:gridCol w:w="9350"/>
      </w:tblGrid>
      <w:tr w:rsidR="001D1DB9" w14:paraId="4FB77D02" w14:textId="77777777" w:rsidTr="002E23B9">
        <w:tc>
          <w:tcPr>
            <w:tcW w:w="9350" w:type="dxa"/>
          </w:tcPr>
          <w:p w14:paraId="1F8CFA60" w14:textId="77777777" w:rsidR="001E0B5A" w:rsidRPr="001E0B5A" w:rsidRDefault="001E0B5A" w:rsidP="001E0B5A">
            <w:pPr>
              <w:spacing w:line="360" w:lineRule="auto"/>
              <w:jc w:val="both"/>
              <w:rPr>
                <w:lang w:val="ms-MY"/>
              </w:rPr>
            </w:pPr>
            <w:r w:rsidRPr="001E0B5A">
              <w:rPr>
                <w:lang w:val="ms-MY"/>
              </w:rPr>
              <w:t>flag = open("flag_surabaya.txt", "r").read().split('\n')</w:t>
            </w:r>
          </w:p>
          <w:p w14:paraId="7E6DF071" w14:textId="77777777" w:rsidR="001E0B5A" w:rsidRPr="001E0B5A" w:rsidRDefault="001E0B5A" w:rsidP="001E0B5A">
            <w:pPr>
              <w:spacing w:line="360" w:lineRule="auto"/>
              <w:jc w:val="both"/>
              <w:rPr>
                <w:lang w:val="ms-MY"/>
              </w:rPr>
            </w:pPr>
            <w:r w:rsidRPr="001E0B5A">
              <w:rPr>
                <w:lang w:val="ms-MY"/>
              </w:rPr>
              <w:t>import base64</w:t>
            </w:r>
          </w:p>
          <w:p w14:paraId="618519E1" w14:textId="721687B6" w:rsidR="001E0B5A" w:rsidRPr="001E0B5A" w:rsidRDefault="001E0B5A" w:rsidP="00F9066A">
            <w:pPr>
              <w:spacing w:line="360" w:lineRule="auto"/>
              <w:jc w:val="both"/>
              <w:rPr>
                <w:lang w:val="ms-MY"/>
              </w:rPr>
            </w:pPr>
            <w:r w:rsidRPr="001E0B5A">
              <w:rPr>
                <w:lang w:val="ms-MY"/>
              </w:rPr>
              <w:t>import hashlib</w:t>
            </w:r>
          </w:p>
          <w:p w14:paraId="4A3EAAFF" w14:textId="77777777" w:rsidR="001E0B5A" w:rsidRPr="001E0B5A" w:rsidRDefault="001E0B5A" w:rsidP="001E0B5A">
            <w:pPr>
              <w:spacing w:line="360" w:lineRule="auto"/>
              <w:jc w:val="both"/>
              <w:rPr>
                <w:lang w:val="ms-MY"/>
              </w:rPr>
            </w:pPr>
            <w:r w:rsidRPr="001E0B5A">
              <w:rPr>
                <w:lang w:val="ms-MY"/>
              </w:rPr>
              <w:t>target = 'b6991c1a4945060a62f727e3086c4f5f608681b1'</w:t>
            </w:r>
          </w:p>
          <w:p w14:paraId="78A7029F" w14:textId="77777777" w:rsidR="001E0B5A" w:rsidRPr="001E0B5A" w:rsidRDefault="001E0B5A" w:rsidP="001E0B5A">
            <w:pPr>
              <w:spacing w:line="360" w:lineRule="auto"/>
              <w:jc w:val="both"/>
              <w:rPr>
                <w:lang w:val="ms-MY"/>
              </w:rPr>
            </w:pPr>
            <w:r w:rsidRPr="001E0B5A">
              <w:rPr>
                <w:lang w:val="ms-MY"/>
              </w:rPr>
              <w:t>for find in flag[:-1]:</w:t>
            </w:r>
          </w:p>
          <w:p w14:paraId="3A1C9874" w14:textId="77777777" w:rsidR="001E0B5A" w:rsidRPr="001E0B5A" w:rsidRDefault="001E0B5A" w:rsidP="001E0B5A">
            <w:pPr>
              <w:spacing w:line="360" w:lineRule="auto"/>
              <w:jc w:val="both"/>
              <w:rPr>
                <w:lang w:val="ms-MY"/>
              </w:rPr>
            </w:pPr>
            <w:r w:rsidRPr="001E0B5A">
              <w:rPr>
                <w:lang w:val="ms-MY"/>
              </w:rPr>
              <w:t xml:space="preserve">    find = find[::-1]</w:t>
            </w:r>
          </w:p>
          <w:p w14:paraId="76117C5E" w14:textId="77777777" w:rsidR="001E0B5A" w:rsidRPr="001E0B5A" w:rsidRDefault="001E0B5A" w:rsidP="001E0B5A">
            <w:pPr>
              <w:spacing w:line="360" w:lineRule="auto"/>
              <w:jc w:val="both"/>
              <w:rPr>
                <w:lang w:val="ms-MY"/>
              </w:rPr>
            </w:pPr>
            <w:r w:rsidRPr="001E0B5A">
              <w:rPr>
                <w:lang w:val="ms-MY"/>
              </w:rPr>
              <w:t xml:space="preserve">    find = base64.b64decode(find)</w:t>
            </w:r>
          </w:p>
          <w:p w14:paraId="1A3C3FDB" w14:textId="7C1BDA11" w:rsidR="001E0B5A" w:rsidRPr="001E0B5A" w:rsidRDefault="001E0B5A" w:rsidP="001E0B5A">
            <w:pPr>
              <w:spacing w:line="360" w:lineRule="auto"/>
              <w:jc w:val="both"/>
              <w:rPr>
                <w:lang w:val="ms-MY"/>
              </w:rPr>
            </w:pPr>
            <w:r w:rsidRPr="001E0B5A">
              <w:rPr>
                <w:lang w:val="ms-MY"/>
              </w:rPr>
              <w:t xml:space="preserve">    flags = find</w:t>
            </w:r>
          </w:p>
          <w:p w14:paraId="146A6DF5" w14:textId="77777777" w:rsidR="001E0B5A" w:rsidRPr="001E0B5A" w:rsidRDefault="001E0B5A" w:rsidP="001E0B5A">
            <w:pPr>
              <w:spacing w:line="360" w:lineRule="auto"/>
              <w:jc w:val="both"/>
              <w:rPr>
                <w:lang w:val="ms-MY"/>
              </w:rPr>
            </w:pPr>
            <w:r w:rsidRPr="001E0B5A">
              <w:rPr>
                <w:lang w:val="ms-MY"/>
              </w:rPr>
              <w:t xml:space="preserve">    find = find[::-1]</w:t>
            </w:r>
          </w:p>
          <w:p w14:paraId="3FA08E4E" w14:textId="77777777" w:rsidR="001E0B5A" w:rsidRPr="001E0B5A" w:rsidRDefault="001E0B5A" w:rsidP="001E0B5A">
            <w:pPr>
              <w:spacing w:line="360" w:lineRule="auto"/>
              <w:jc w:val="both"/>
              <w:rPr>
                <w:lang w:val="ms-MY"/>
              </w:rPr>
            </w:pPr>
            <w:r w:rsidRPr="001E0B5A">
              <w:rPr>
                <w:lang w:val="ms-MY"/>
              </w:rPr>
              <w:t xml:space="preserve">    find = find[5:15]</w:t>
            </w:r>
          </w:p>
          <w:p w14:paraId="04515333" w14:textId="77777777" w:rsidR="001E0B5A" w:rsidRPr="001E0B5A" w:rsidRDefault="001E0B5A" w:rsidP="001E0B5A">
            <w:pPr>
              <w:spacing w:line="360" w:lineRule="auto"/>
              <w:jc w:val="both"/>
              <w:rPr>
                <w:lang w:val="ms-MY"/>
              </w:rPr>
            </w:pPr>
            <w:r w:rsidRPr="001E0B5A">
              <w:rPr>
                <w:lang w:val="ms-MY"/>
              </w:rPr>
              <w:t xml:space="preserve">    if hashlib.sha1(find).hexdigest() == target:</w:t>
            </w:r>
          </w:p>
          <w:p w14:paraId="182E9FDC" w14:textId="3EF186F2" w:rsidR="001D1DB9" w:rsidRDefault="001E0B5A" w:rsidP="001E0B5A">
            <w:pPr>
              <w:spacing w:line="360" w:lineRule="auto"/>
              <w:jc w:val="both"/>
              <w:rPr>
                <w:lang w:val="ms-MY"/>
              </w:rPr>
            </w:pPr>
            <w:r w:rsidRPr="001E0B5A">
              <w:rPr>
                <w:lang w:val="ms-MY"/>
              </w:rPr>
              <w:t xml:space="preserve">        print(flags)</w:t>
            </w:r>
          </w:p>
        </w:tc>
      </w:tr>
    </w:tbl>
    <w:p w14:paraId="4D43A302" w14:textId="4C1EB6AB" w:rsidR="001D1DB9" w:rsidRDefault="001D1DB9" w:rsidP="001D1DB9">
      <w:pPr>
        <w:spacing w:line="360" w:lineRule="auto"/>
        <w:jc w:val="both"/>
        <w:rPr>
          <w:lang w:val="ms-MY"/>
        </w:rPr>
      </w:pPr>
    </w:p>
    <w:p w14:paraId="5152AEBD" w14:textId="5EF2D49B" w:rsidR="00B16EB8" w:rsidRDefault="00B16EB8" w:rsidP="001D1DB9">
      <w:pPr>
        <w:spacing w:line="360" w:lineRule="auto"/>
        <w:jc w:val="both"/>
        <w:rPr>
          <w:lang w:val="ms-MY"/>
        </w:rPr>
      </w:pPr>
      <w:r>
        <w:rPr>
          <w:lang w:val="ms-MY"/>
        </w:rPr>
        <w:t>Ketika dijalankan script mengasilkan flag.</w:t>
      </w:r>
    </w:p>
    <w:p w14:paraId="36D16DD3" w14:textId="77777777" w:rsidR="001D1DB9" w:rsidRDefault="001D1DB9" w:rsidP="001D1DB9">
      <w:pPr>
        <w:spacing w:line="360" w:lineRule="auto"/>
        <w:jc w:val="both"/>
        <w:rPr>
          <w:lang w:val="ms-MY"/>
        </w:rPr>
      </w:pPr>
    </w:p>
    <w:p w14:paraId="6EE203F0" w14:textId="6FEC6223" w:rsidR="001E0B5A" w:rsidRDefault="001D1DB9" w:rsidP="001E0B5A">
      <w:pPr>
        <w:rPr>
          <w:b/>
          <w:bCs/>
        </w:rPr>
      </w:pPr>
      <w:proofErr w:type="gramStart"/>
      <w:r w:rsidRPr="001D1DB9">
        <w:rPr>
          <w:b/>
          <w:bCs/>
        </w:rPr>
        <w:t>FLAG :</w:t>
      </w:r>
      <w:proofErr w:type="gramEnd"/>
      <w:r w:rsidRPr="001D1DB9">
        <w:rPr>
          <w:b/>
          <w:bCs/>
        </w:rPr>
        <w:t xml:space="preserve"> </w:t>
      </w:r>
      <w:r w:rsidR="001E0B5A" w:rsidRPr="001E0B5A">
        <w:rPr>
          <w:b/>
          <w:bCs/>
        </w:rPr>
        <w:t>KKSI2019{gmvW6EVRUd}</w:t>
      </w:r>
    </w:p>
    <w:p w14:paraId="5A7DDDB6" w14:textId="29AF78D8" w:rsidR="001E0B5A" w:rsidRDefault="001E0B5A" w:rsidP="001E0B5A">
      <w:pPr>
        <w:rPr>
          <w:b/>
          <w:bCs/>
        </w:rPr>
      </w:pPr>
    </w:p>
    <w:p w14:paraId="4BBBB542" w14:textId="77777777" w:rsidR="001E0B5A" w:rsidRPr="001E0B5A" w:rsidRDefault="001E0B5A" w:rsidP="001E0B5A">
      <w:pPr>
        <w:rPr>
          <w:b/>
          <w:bCs/>
        </w:rPr>
      </w:pPr>
    </w:p>
    <w:p w14:paraId="570F6E5D" w14:textId="35FE08F6" w:rsidR="001E0B5A" w:rsidRDefault="001E0B5A" w:rsidP="001E0B5A">
      <w:pPr>
        <w:pStyle w:val="BodyText"/>
        <w:spacing w:after="240" w:line="360" w:lineRule="auto"/>
        <w:jc w:val="center"/>
        <w:rPr>
          <w:sz w:val="24"/>
          <w:szCs w:val="28"/>
          <w:lang w:val="ms-MY"/>
        </w:rPr>
      </w:pPr>
      <w:r>
        <w:rPr>
          <w:sz w:val="28"/>
          <w:szCs w:val="32"/>
          <w:lang w:val="ms-MY"/>
        </w:rPr>
        <w:t>Misc3</w:t>
      </w:r>
      <w:r>
        <w:rPr>
          <w:sz w:val="32"/>
          <w:szCs w:val="36"/>
          <w:lang w:val="ms-MY"/>
        </w:rPr>
        <w:t xml:space="preserve"> </w:t>
      </w:r>
      <w:r>
        <w:rPr>
          <w:sz w:val="28"/>
          <w:szCs w:val="32"/>
          <w:lang w:val="ms-MY"/>
        </w:rPr>
        <w:t>[ 200 Point ]</w:t>
      </w:r>
    </w:p>
    <w:p w14:paraId="0609C420" w14:textId="77777777" w:rsidR="001E0B5A" w:rsidRDefault="001E0B5A" w:rsidP="001E0B5A">
      <w:pPr>
        <w:pStyle w:val="BodyText"/>
        <w:spacing w:after="240" w:line="360" w:lineRule="auto"/>
        <w:rPr>
          <w:sz w:val="24"/>
          <w:szCs w:val="28"/>
          <w:lang w:val="ms-MY"/>
        </w:rPr>
      </w:pPr>
      <w:r>
        <w:rPr>
          <w:sz w:val="24"/>
          <w:szCs w:val="28"/>
          <w:lang w:val="ms-MY"/>
        </w:rPr>
        <w:t>Disediakan soal berikut.</w:t>
      </w:r>
    </w:p>
    <w:p w14:paraId="3FB5A70A" w14:textId="2DDBC4A5" w:rsidR="001E0B5A" w:rsidRDefault="001E0B5A" w:rsidP="001E0B5A">
      <w:pPr>
        <w:pStyle w:val="BodyText"/>
        <w:spacing w:after="240" w:line="360" w:lineRule="auto"/>
        <w:jc w:val="center"/>
        <w:rPr>
          <w:sz w:val="24"/>
          <w:szCs w:val="28"/>
          <w:lang w:val="ms-MY"/>
        </w:rPr>
      </w:pPr>
      <w:r>
        <w:rPr>
          <w:noProof/>
          <w:sz w:val="24"/>
          <w:szCs w:val="28"/>
          <w:lang w:val="ms-MY"/>
        </w:rPr>
        <w:drawing>
          <wp:inline distT="0" distB="0" distL="0" distR="0" wp14:anchorId="6313C59B" wp14:editId="3B9F2BFE">
            <wp:extent cx="3728733" cy="3114675"/>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apture.PNG"/>
                    <pic:cNvPicPr/>
                  </pic:nvPicPr>
                  <pic:blipFill>
                    <a:blip r:embed="rId11">
                      <a:extLst>
                        <a:ext uri="{28A0092B-C50C-407E-A947-70E740481C1C}">
                          <a14:useLocalDpi xmlns:a14="http://schemas.microsoft.com/office/drawing/2010/main" val="0"/>
                        </a:ext>
                      </a:extLst>
                    </a:blip>
                    <a:stretch>
                      <a:fillRect/>
                    </a:stretch>
                  </pic:blipFill>
                  <pic:spPr>
                    <a:xfrm>
                      <a:off x="0" y="0"/>
                      <a:ext cx="3760913" cy="3141556"/>
                    </a:xfrm>
                    <a:prstGeom prst="rect">
                      <a:avLst/>
                    </a:prstGeom>
                  </pic:spPr>
                </pic:pic>
              </a:graphicData>
            </a:graphic>
          </wp:inline>
        </w:drawing>
      </w:r>
    </w:p>
    <w:p w14:paraId="36D5F2F1" w14:textId="2A6F468E" w:rsidR="001E0B5A" w:rsidRDefault="00B16EB8" w:rsidP="001E0B5A">
      <w:pPr>
        <w:pStyle w:val="BodyText"/>
        <w:spacing w:after="240" w:line="360" w:lineRule="auto"/>
        <w:rPr>
          <w:sz w:val="24"/>
          <w:szCs w:val="28"/>
          <w:lang w:val="ms-MY"/>
        </w:rPr>
      </w:pPr>
      <w:r>
        <w:rPr>
          <w:sz w:val="24"/>
          <w:szCs w:val="28"/>
          <w:lang w:val="ms-MY"/>
        </w:rPr>
        <w:t xml:space="preserve">Disediakan file find_fix.txt </w:t>
      </w:r>
      <w:r w:rsidR="00523C4B">
        <w:rPr>
          <w:sz w:val="24"/>
          <w:szCs w:val="28"/>
          <w:lang w:val="ms-MY"/>
        </w:rPr>
        <w:t>yang berisi kumpulan md5 dengan 2 bagian awal dan akhir kosong. Artinya kita harus mencoba satu persatu dengan menggunakan list angka dan huruf hexa. Berikut adalah script untuk melakukan brute forcing. Soal ini mirip dengan soal penyisihan kemaren juga. Jadi agak mudah untuk dilakukan solve.</w:t>
      </w:r>
    </w:p>
    <w:tbl>
      <w:tblPr>
        <w:tblStyle w:val="TableGrid"/>
        <w:tblW w:w="0" w:type="auto"/>
        <w:tblLook w:val="04A0" w:firstRow="1" w:lastRow="0" w:firstColumn="1" w:lastColumn="0" w:noHBand="0" w:noVBand="1"/>
      </w:tblPr>
      <w:tblGrid>
        <w:gridCol w:w="9350"/>
      </w:tblGrid>
      <w:tr w:rsidR="001E0B5A" w14:paraId="5C71184C" w14:textId="77777777" w:rsidTr="002E23B9">
        <w:tc>
          <w:tcPr>
            <w:tcW w:w="9350" w:type="dxa"/>
          </w:tcPr>
          <w:p w14:paraId="6A092CB4" w14:textId="38E8409B" w:rsidR="001E0B5A" w:rsidRPr="001E0B5A" w:rsidRDefault="001E0B5A" w:rsidP="001E0B5A">
            <w:pPr>
              <w:spacing w:line="360" w:lineRule="auto"/>
              <w:jc w:val="both"/>
              <w:rPr>
                <w:lang w:val="ms-MY"/>
              </w:rPr>
            </w:pPr>
            <w:r w:rsidRPr="001E0B5A">
              <w:rPr>
                <w:lang w:val="ms-MY"/>
              </w:rPr>
              <w:t>import hashlib</w:t>
            </w:r>
          </w:p>
          <w:p w14:paraId="417423B8" w14:textId="09F28BC2" w:rsidR="001E0B5A" w:rsidRPr="001E0B5A" w:rsidRDefault="001E0B5A" w:rsidP="001E0B5A">
            <w:pPr>
              <w:spacing w:line="360" w:lineRule="auto"/>
              <w:jc w:val="both"/>
              <w:rPr>
                <w:lang w:val="ms-MY"/>
              </w:rPr>
            </w:pPr>
            <w:r w:rsidRPr="001E0B5A">
              <w:rPr>
                <w:lang w:val="ms-MY"/>
              </w:rPr>
              <w:t>flag = open("find_fix.txt", "r").read().replace('?', '{}').split('\n')</w:t>
            </w:r>
          </w:p>
          <w:p w14:paraId="1F8B29AE" w14:textId="77777777" w:rsidR="001E0B5A" w:rsidRPr="001E0B5A" w:rsidRDefault="001E0B5A" w:rsidP="001E0B5A">
            <w:pPr>
              <w:spacing w:line="360" w:lineRule="auto"/>
              <w:jc w:val="both"/>
              <w:rPr>
                <w:lang w:val="ms-MY"/>
              </w:rPr>
            </w:pPr>
            <w:r w:rsidRPr="001E0B5A">
              <w:rPr>
                <w:lang w:val="ms-MY"/>
              </w:rPr>
              <w:t>liss = '1234567890abcdef'</w:t>
            </w:r>
          </w:p>
          <w:p w14:paraId="38CAB7E7" w14:textId="77777777" w:rsidR="001E0B5A" w:rsidRPr="001E0B5A" w:rsidRDefault="001E0B5A" w:rsidP="001E0B5A">
            <w:pPr>
              <w:spacing w:line="360" w:lineRule="auto"/>
              <w:jc w:val="both"/>
              <w:rPr>
                <w:lang w:val="ms-MY"/>
              </w:rPr>
            </w:pPr>
            <w:r w:rsidRPr="001E0B5A">
              <w:rPr>
                <w:lang w:val="ms-MY"/>
              </w:rPr>
              <w:t>target = '4127539692df051c972b16a459ec9591'</w:t>
            </w:r>
          </w:p>
          <w:p w14:paraId="53FDDB87" w14:textId="77777777" w:rsidR="001E0B5A" w:rsidRPr="001E0B5A" w:rsidRDefault="001E0B5A" w:rsidP="001E0B5A">
            <w:pPr>
              <w:spacing w:line="360" w:lineRule="auto"/>
              <w:jc w:val="both"/>
              <w:rPr>
                <w:lang w:val="ms-MY"/>
              </w:rPr>
            </w:pPr>
          </w:p>
          <w:p w14:paraId="4CDBB63D" w14:textId="77777777" w:rsidR="001E0B5A" w:rsidRPr="001E0B5A" w:rsidRDefault="001E0B5A" w:rsidP="001E0B5A">
            <w:pPr>
              <w:spacing w:line="360" w:lineRule="auto"/>
              <w:jc w:val="both"/>
              <w:rPr>
                <w:lang w:val="ms-MY"/>
              </w:rPr>
            </w:pPr>
            <w:r w:rsidRPr="001E0B5A">
              <w:rPr>
                <w:lang w:val="ms-MY"/>
              </w:rPr>
              <w:lastRenderedPageBreak/>
              <w:t>for i in liss:</w:t>
            </w:r>
          </w:p>
          <w:p w14:paraId="23EB2717" w14:textId="77777777" w:rsidR="001E0B5A" w:rsidRPr="001E0B5A" w:rsidRDefault="001E0B5A" w:rsidP="001E0B5A">
            <w:pPr>
              <w:spacing w:line="360" w:lineRule="auto"/>
              <w:jc w:val="both"/>
              <w:rPr>
                <w:lang w:val="ms-MY"/>
              </w:rPr>
            </w:pPr>
            <w:r w:rsidRPr="001E0B5A">
              <w:rPr>
                <w:lang w:val="ms-MY"/>
              </w:rPr>
              <w:t xml:space="preserve">    for j in liss:</w:t>
            </w:r>
          </w:p>
          <w:p w14:paraId="0F476A89" w14:textId="77777777" w:rsidR="001E0B5A" w:rsidRPr="001E0B5A" w:rsidRDefault="001E0B5A" w:rsidP="001E0B5A">
            <w:pPr>
              <w:spacing w:line="360" w:lineRule="auto"/>
              <w:jc w:val="both"/>
              <w:rPr>
                <w:lang w:val="ms-MY"/>
              </w:rPr>
            </w:pPr>
            <w:r w:rsidRPr="001E0B5A">
              <w:rPr>
                <w:lang w:val="ms-MY"/>
              </w:rPr>
              <w:t xml:space="preserve">        for find in flag:</w:t>
            </w:r>
          </w:p>
          <w:p w14:paraId="41CEC0B1" w14:textId="77777777" w:rsidR="001E0B5A" w:rsidRPr="001E0B5A" w:rsidRDefault="001E0B5A" w:rsidP="001E0B5A">
            <w:pPr>
              <w:spacing w:line="360" w:lineRule="auto"/>
              <w:jc w:val="both"/>
              <w:rPr>
                <w:lang w:val="ms-MY"/>
              </w:rPr>
            </w:pPr>
            <w:r w:rsidRPr="001E0B5A">
              <w:rPr>
                <w:lang w:val="ms-MY"/>
              </w:rPr>
              <w:t xml:space="preserve">            payload = find.format(i,j)</w:t>
            </w:r>
          </w:p>
          <w:p w14:paraId="33C3259C" w14:textId="77777777" w:rsidR="001E0B5A" w:rsidRPr="001E0B5A" w:rsidRDefault="001E0B5A" w:rsidP="001E0B5A">
            <w:pPr>
              <w:spacing w:line="360" w:lineRule="auto"/>
              <w:jc w:val="both"/>
              <w:rPr>
                <w:lang w:val="ms-MY"/>
              </w:rPr>
            </w:pPr>
            <w:r w:rsidRPr="001E0B5A">
              <w:rPr>
                <w:lang w:val="ms-MY"/>
              </w:rPr>
              <w:t xml:space="preserve">            if hashlib.md5(hashlib.md5(payload).hexdigest()).hexdigest() == target:</w:t>
            </w:r>
          </w:p>
          <w:p w14:paraId="454E005F" w14:textId="6086AD4F" w:rsidR="001E0B5A" w:rsidRDefault="001E0B5A" w:rsidP="001E0B5A">
            <w:pPr>
              <w:spacing w:line="360" w:lineRule="auto"/>
              <w:jc w:val="both"/>
              <w:rPr>
                <w:lang w:val="ms-MY"/>
              </w:rPr>
            </w:pPr>
            <w:r w:rsidRPr="001E0B5A">
              <w:rPr>
                <w:lang w:val="ms-MY"/>
              </w:rPr>
              <w:t xml:space="preserve">                print "FLAG : KKSI2019{%s}" % payload</w:t>
            </w:r>
          </w:p>
        </w:tc>
      </w:tr>
    </w:tbl>
    <w:p w14:paraId="79BE0900" w14:textId="77777777" w:rsidR="001E0B5A" w:rsidRDefault="001E0B5A" w:rsidP="001E0B5A">
      <w:pPr>
        <w:spacing w:line="360" w:lineRule="auto"/>
        <w:jc w:val="both"/>
        <w:rPr>
          <w:lang w:val="ms-MY"/>
        </w:rPr>
      </w:pPr>
    </w:p>
    <w:p w14:paraId="0A6C4CB3" w14:textId="77777777" w:rsidR="001E0B5A" w:rsidRDefault="001E0B5A" w:rsidP="001E0B5A">
      <w:pPr>
        <w:spacing w:line="360" w:lineRule="auto"/>
        <w:jc w:val="both"/>
        <w:rPr>
          <w:lang w:val="ms-MY"/>
        </w:rPr>
      </w:pPr>
    </w:p>
    <w:p w14:paraId="5E60F951" w14:textId="7A7DA590" w:rsidR="00CD76A2" w:rsidRDefault="001E0B5A" w:rsidP="00CD76A2">
      <w:pPr>
        <w:rPr>
          <w:b/>
          <w:bCs/>
          <w:lang w:val="ms-MY"/>
        </w:rPr>
      </w:pPr>
      <w:proofErr w:type="gramStart"/>
      <w:r w:rsidRPr="001D1DB9">
        <w:rPr>
          <w:b/>
          <w:bCs/>
        </w:rPr>
        <w:t>FLAG :</w:t>
      </w:r>
      <w:proofErr w:type="gramEnd"/>
      <w:r w:rsidRPr="001D1DB9">
        <w:rPr>
          <w:b/>
          <w:bCs/>
        </w:rPr>
        <w:t xml:space="preserve"> </w:t>
      </w:r>
      <w:r w:rsidR="00CD76A2" w:rsidRPr="00CD76A2">
        <w:rPr>
          <w:b/>
          <w:bCs/>
          <w:lang w:val="ms-MY"/>
        </w:rPr>
        <w:t>KKSI2019{26c134c8e04c1e54c1d0893b3d7de4b0}</w:t>
      </w:r>
    </w:p>
    <w:p w14:paraId="5B25E001" w14:textId="77777777" w:rsidR="001E0B5A" w:rsidRDefault="001E0B5A" w:rsidP="001E0B5A">
      <w:pPr>
        <w:rPr>
          <w:b/>
          <w:bCs/>
          <w:lang w:val="ms-MY"/>
        </w:rPr>
      </w:pPr>
    </w:p>
    <w:p w14:paraId="648AFE45" w14:textId="2F90536F" w:rsidR="00CE6613" w:rsidRDefault="00CE6613" w:rsidP="00CE6613">
      <w:pPr>
        <w:rPr>
          <w:rFonts w:ascii="Arial" w:hAnsi="Arial"/>
          <w:b/>
          <w:bCs/>
          <w:sz w:val="32"/>
          <w:szCs w:val="36"/>
          <w:lang w:val="ms-MY"/>
        </w:rPr>
      </w:pPr>
    </w:p>
    <w:p w14:paraId="43498943" w14:textId="0CB06171" w:rsidR="00CE6613" w:rsidRDefault="001E0B5A" w:rsidP="00CE6613">
      <w:pPr>
        <w:pStyle w:val="BodyText"/>
        <w:spacing w:after="240" w:line="360" w:lineRule="auto"/>
        <w:jc w:val="center"/>
        <w:rPr>
          <w:b/>
          <w:bCs/>
          <w:sz w:val="36"/>
          <w:szCs w:val="40"/>
          <w:lang w:val="ms-MY"/>
        </w:rPr>
      </w:pPr>
      <w:r>
        <w:rPr>
          <w:b/>
          <w:bCs/>
          <w:sz w:val="32"/>
          <w:szCs w:val="36"/>
          <w:lang w:val="ms-MY"/>
        </w:rPr>
        <w:t>Reversing</w:t>
      </w:r>
    </w:p>
    <w:p w14:paraId="7723B444" w14:textId="07CF875D" w:rsidR="00CE6613" w:rsidRDefault="006E6DF1" w:rsidP="00CE6613">
      <w:pPr>
        <w:pStyle w:val="BodyText"/>
        <w:spacing w:after="240" w:line="360" w:lineRule="auto"/>
        <w:jc w:val="center"/>
        <w:rPr>
          <w:sz w:val="28"/>
          <w:szCs w:val="32"/>
          <w:lang w:val="ms-MY"/>
        </w:rPr>
      </w:pPr>
      <w:r>
        <w:rPr>
          <w:sz w:val="28"/>
          <w:szCs w:val="32"/>
          <w:lang w:val="ms-MY"/>
        </w:rPr>
        <w:t>Rev1</w:t>
      </w:r>
      <w:r w:rsidR="00CE6613">
        <w:rPr>
          <w:sz w:val="28"/>
          <w:szCs w:val="32"/>
          <w:lang w:val="ms-MY"/>
        </w:rPr>
        <w:t xml:space="preserve">  [ 50 Point ]</w:t>
      </w:r>
    </w:p>
    <w:p w14:paraId="2FC7883E" w14:textId="77777777" w:rsidR="00CE6613" w:rsidRDefault="00CE6613" w:rsidP="00CE6613">
      <w:pPr>
        <w:pStyle w:val="BodyText"/>
        <w:spacing w:after="240" w:line="360" w:lineRule="auto"/>
        <w:rPr>
          <w:sz w:val="24"/>
          <w:szCs w:val="28"/>
          <w:lang w:val="ms-MY"/>
        </w:rPr>
      </w:pPr>
      <w:r>
        <w:rPr>
          <w:sz w:val="24"/>
          <w:szCs w:val="28"/>
          <w:lang w:val="ms-MY"/>
        </w:rPr>
        <w:t>Disedikan Soal Berikut:</w:t>
      </w:r>
    </w:p>
    <w:p w14:paraId="14C28FF6" w14:textId="7765BDCB" w:rsidR="00CE6613" w:rsidRDefault="006E6DF1" w:rsidP="00CE6613">
      <w:pPr>
        <w:pStyle w:val="BodyText"/>
        <w:spacing w:after="240" w:line="360" w:lineRule="auto"/>
        <w:jc w:val="center"/>
        <w:rPr>
          <w:sz w:val="24"/>
          <w:szCs w:val="28"/>
          <w:lang w:val="ms-MY"/>
        </w:rPr>
      </w:pPr>
      <w:r>
        <w:rPr>
          <w:noProof/>
          <w:sz w:val="24"/>
          <w:szCs w:val="28"/>
          <w:lang w:val="ms-MY"/>
        </w:rPr>
        <w:drawing>
          <wp:inline distT="0" distB="0" distL="0" distR="0" wp14:anchorId="152F0837" wp14:editId="617EBDDE">
            <wp:extent cx="3486150" cy="2930288"/>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apture.PNG"/>
                    <pic:cNvPicPr/>
                  </pic:nvPicPr>
                  <pic:blipFill>
                    <a:blip r:embed="rId12">
                      <a:extLst>
                        <a:ext uri="{28A0092B-C50C-407E-A947-70E740481C1C}">
                          <a14:useLocalDpi xmlns:a14="http://schemas.microsoft.com/office/drawing/2010/main" val="0"/>
                        </a:ext>
                      </a:extLst>
                    </a:blip>
                    <a:stretch>
                      <a:fillRect/>
                    </a:stretch>
                  </pic:blipFill>
                  <pic:spPr>
                    <a:xfrm>
                      <a:off x="0" y="0"/>
                      <a:ext cx="3503553" cy="2944916"/>
                    </a:xfrm>
                    <a:prstGeom prst="rect">
                      <a:avLst/>
                    </a:prstGeom>
                  </pic:spPr>
                </pic:pic>
              </a:graphicData>
            </a:graphic>
          </wp:inline>
        </w:drawing>
      </w:r>
    </w:p>
    <w:p w14:paraId="576968D6" w14:textId="7921B00F" w:rsidR="00CE6613" w:rsidRDefault="00232FE5">
      <w:proofErr w:type="spellStart"/>
      <w:r>
        <w:t>Disediakan</w:t>
      </w:r>
      <w:proofErr w:type="spellEnd"/>
      <w:r>
        <w:t xml:space="preserve"> </w:t>
      </w:r>
      <w:proofErr w:type="spellStart"/>
      <w:r>
        <w:t>sebuah</w:t>
      </w:r>
      <w:proofErr w:type="spellEnd"/>
      <w:r>
        <w:t xml:space="preserve"> binary yang </w:t>
      </w:r>
      <w:proofErr w:type="spellStart"/>
      <w:r>
        <w:t>ketika</w:t>
      </w:r>
      <w:proofErr w:type="spellEnd"/>
      <w:r>
        <w:t xml:space="preserve"> </w:t>
      </w:r>
      <w:proofErr w:type="spellStart"/>
      <w:r>
        <w:t>dilankan</w:t>
      </w:r>
      <w:proofErr w:type="spellEnd"/>
      <w:r>
        <w:t xml:space="preserve"> </w:t>
      </w:r>
      <w:proofErr w:type="spellStart"/>
      <w:r>
        <w:t>muncul</w:t>
      </w:r>
      <w:proofErr w:type="spellEnd"/>
      <w:r>
        <w:t xml:space="preserve"> </w:t>
      </w:r>
    </w:p>
    <w:p w14:paraId="1C6C29CF" w14:textId="7D3689E5" w:rsidR="00232FE5" w:rsidRDefault="00232FE5" w:rsidP="00232FE5">
      <w:pPr>
        <w:jc w:val="center"/>
      </w:pPr>
      <w:r>
        <w:rPr>
          <w:noProof/>
        </w:rPr>
        <w:lastRenderedPageBreak/>
        <w:drawing>
          <wp:inline distT="0" distB="0" distL="0" distR="0" wp14:anchorId="49A06A9F" wp14:editId="76B79E08">
            <wp:extent cx="4895850" cy="33245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07601" cy="3332555"/>
                    </a:xfrm>
                    <a:prstGeom prst="rect">
                      <a:avLst/>
                    </a:prstGeom>
                    <a:noFill/>
                    <a:ln>
                      <a:noFill/>
                    </a:ln>
                  </pic:spPr>
                </pic:pic>
              </a:graphicData>
            </a:graphic>
          </wp:inline>
        </w:drawing>
      </w:r>
    </w:p>
    <w:p w14:paraId="30551319" w14:textId="28958620" w:rsidR="00232FE5" w:rsidRDefault="00232FE5" w:rsidP="00232FE5">
      <w:pPr>
        <w:jc w:val="center"/>
      </w:pPr>
    </w:p>
    <w:p w14:paraId="0B4733FF" w14:textId="3D48563D" w:rsidR="00232FE5" w:rsidRDefault="00232FE5" w:rsidP="00232FE5">
      <w:proofErr w:type="spellStart"/>
      <w:r>
        <w:t>Kemudian</w:t>
      </w:r>
      <w:proofErr w:type="spellEnd"/>
      <w:r>
        <w:t xml:space="preserve"> </w:t>
      </w:r>
      <w:proofErr w:type="spellStart"/>
      <w:r>
        <w:t>dilakukan</w:t>
      </w:r>
      <w:proofErr w:type="spellEnd"/>
      <w:r>
        <w:t xml:space="preserve"> decode pada </w:t>
      </w:r>
      <w:proofErr w:type="spellStart"/>
      <w:r>
        <w:t>romawi</w:t>
      </w:r>
      <w:proofErr w:type="spellEnd"/>
      <w:r>
        <w:t xml:space="preserve"> </w:t>
      </w:r>
      <w:proofErr w:type="spellStart"/>
      <w:r>
        <w:t>dengan</w:t>
      </w:r>
      <w:proofErr w:type="spellEnd"/>
      <w:r>
        <w:t xml:space="preserve"> script </w:t>
      </w:r>
      <w:proofErr w:type="spellStart"/>
      <w:r>
        <w:t>berikut</w:t>
      </w:r>
      <w:proofErr w:type="spellEnd"/>
      <w:r>
        <w:t xml:space="preserve"> </w:t>
      </w:r>
    </w:p>
    <w:p w14:paraId="1B213183" w14:textId="63752FC7" w:rsidR="00232FE5" w:rsidRDefault="00232FE5" w:rsidP="00232FE5"/>
    <w:tbl>
      <w:tblPr>
        <w:tblStyle w:val="TableGrid"/>
        <w:tblW w:w="0" w:type="auto"/>
        <w:tblLook w:val="04A0" w:firstRow="1" w:lastRow="0" w:firstColumn="1" w:lastColumn="0" w:noHBand="0" w:noVBand="1"/>
      </w:tblPr>
      <w:tblGrid>
        <w:gridCol w:w="9350"/>
      </w:tblGrid>
      <w:tr w:rsidR="00232FE5" w14:paraId="2765A57D" w14:textId="77777777" w:rsidTr="00232FE5">
        <w:tc>
          <w:tcPr>
            <w:tcW w:w="9350" w:type="dxa"/>
          </w:tcPr>
          <w:p w14:paraId="506A8D41" w14:textId="77777777" w:rsidR="00232FE5" w:rsidRDefault="00232FE5" w:rsidP="00232FE5">
            <w:r>
              <w:t xml:space="preserve">def </w:t>
            </w:r>
            <w:proofErr w:type="spellStart"/>
            <w:r>
              <w:t>transform_roman_numeral_to_number</w:t>
            </w:r>
            <w:proofErr w:type="spellEnd"/>
            <w:r>
              <w:t>(</w:t>
            </w:r>
            <w:proofErr w:type="spellStart"/>
            <w:r>
              <w:t>roman_numeral</w:t>
            </w:r>
            <w:proofErr w:type="spellEnd"/>
            <w:r>
              <w:t>):</w:t>
            </w:r>
          </w:p>
          <w:p w14:paraId="22B9E44F" w14:textId="77777777" w:rsidR="00232FE5" w:rsidRDefault="00232FE5" w:rsidP="00232FE5">
            <w:r>
              <w:t xml:space="preserve">    </w:t>
            </w:r>
            <w:proofErr w:type="spellStart"/>
            <w:r>
              <w:t>roman_char_dict</w:t>
            </w:r>
            <w:proofErr w:type="spellEnd"/>
            <w:r>
              <w:t xml:space="preserve"> = {'I': 1, 'V': 5, 'X': 10, 'L': 50, 'C': 100, 'D': 500, 'M': 1000}</w:t>
            </w:r>
          </w:p>
          <w:p w14:paraId="5078818A" w14:textId="77777777" w:rsidR="00232FE5" w:rsidRDefault="00232FE5" w:rsidP="00232FE5">
            <w:r>
              <w:t xml:space="preserve">    res = 0</w:t>
            </w:r>
          </w:p>
          <w:p w14:paraId="3A0E78FA" w14:textId="77777777" w:rsidR="00232FE5" w:rsidRDefault="00232FE5" w:rsidP="00232FE5">
            <w:r>
              <w:t xml:space="preserve">    for </w:t>
            </w:r>
            <w:proofErr w:type="spellStart"/>
            <w:r>
              <w:t>i</w:t>
            </w:r>
            <w:proofErr w:type="spellEnd"/>
            <w:r>
              <w:t xml:space="preserve"> in </w:t>
            </w:r>
            <w:proofErr w:type="gramStart"/>
            <w:r>
              <w:t>range(</w:t>
            </w:r>
            <w:proofErr w:type="gramEnd"/>
            <w:r>
              <w:t xml:space="preserve">0, </w:t>
            </w:r>
            <w:proofErr w:type="spellStart"/>
            <w:r>
              <w:t>len</w:t>
            </w:r>
            <w:proofErr w:type="spellEnd"/>
            <w:r>
              <w:t>(</w:t>
            </w:r>
            <w:proofErr w:type="spellStart"/>
            <w:r>
              <w:t>roman_numeral</w:t>
            </w:r>
            <w:proofErr w:type="spellEnd"/>
            <w:r>
              <w:t>)):</w:t>
            </w:r>
          </w:p>
          <w:p w14:paraId="5843F399" w14:textId="77777777" w:rsidR="00232FE5" w:rsidRDefault="00232FE5" w:rsidP="00232FE5">
            <w:r>
              <w:t xml:space="preserve">        if </w:t>
            </w:r>
            <w:proofErr w:type="spellStart"/>
            <w:r>
              <w:t>i</w:t>
            </w:r>
            <w:proofErr w:type="spellEnd"/>
            <w:r>
              <w:t xml:space="preserve"> == 0 or </w:t>
            </w:r>
            <w:proofErr w:type="spellStart"/>
            <w:r>
              <w:t>roman_char_dict</w:t>
            </w:r>
            <w:proofErr w:type="spellEnd"/>
            <w:r>
              <w:t>[</w:t>
            </w:r>
            <w:proofErr w:type="spellStart"/>
            <w:r>
              <w:t>roman_numeral</w:t>
            </w:r>
            <w:proofErr w:type="spellEnd"/>
            <w:r>
              <w:t>[</w:t>
            </w:r>
            <w:proofErr w:type="spellStart"/>
            <w:r>
              <w:t>i</w:t>
            </w:r>
            <w:proofErr w:type="spellEnd"/>
            <w:r>
              <w:t xml:space="preserve">]] &lt;= </w:t>
            </w:r>
            <w:proofErr w:type="spellStart"/>
            <w:r>
              <w:t>roman_char_</w:t>
            </w:r>
            <w:proofErr w:type="gramStart"/>
            <w:r>
              <w:t>dict</w:t>
            </w:r>
            <w:proofErr w:type="spellEnd"/>
            <w:r>
              <w:t>[</w:t>
            </w:r>
            <w:proofErr w:type="spellStart"/>
            <w:proofErr w:type="gramEnd"/>
            <w:r>
              <w:t>roman_numeral</w:t>
            </w:r>
            <w:proofErr w:type="spellEnd"/>
            <w:r>
              <w:t>[</w:t>
            </w:r>
            <w:proofErr w:type="spellStart"/>
            <w:r>
              <w:t>i</w:t>
            </w:r>
            <w:proofErr w:type="spellEnd"/>
            <w:r>
              <w:t xml:space="preserve"> - 1]]:</w:t>
            </w:r>
          </w:p>
          <w:p w14:paraId="41E51A2F" w14:textId="77777777" w:rsidR="00232FE5" w:rsidRDefault="00232FE5" w:rsidP="00232FE5">
            <w:r>
              <w:t xml:space="preserve">            res += </w:t>
            </w:r>
            <w:proofErr w:type="spellStart"/>
            <w:r>
              <w:t>roman_char_dict</w:t>
            </w:r>
            <w:proofErr w:type="spellEnd"/>
            <w:r>
              <w:t>[</w:t>
            </w:r>
            <w:proofErr w:type="spellStart"/>
            <w:r>
              <w:t>roman_numeral</w:t>
            </w:r>
            <w:proofErr w:type="spellEnd"/>
            <w:r>
              <w:t>[</w:t>
            </w:r>
            <w:proofErr w:type="spellStart"/>
            <w:r>
              <w:t>i</w:t>
            </w:r>
            <w:proofErr w:type="spellEnd"/>
            <w:r>
              <w:t>]]</w:t>
            </w:r>
          </w:p>
          <w:p w14:paraId="0D2A629B" w14:textId="77777777" w:rsidR="00232FE5" w:rsidRDefault="00232FE5" w:rsidP="00232FE5">
            <w:r>
              <w:t xml:space="preserve">        else:</w:t>
            </w:r>
          </w:p>
          <w:p w14:paraId="2E158C82" w14:textId="77777777" w:rsidR="00232FE5" w:rsidRDefault="00232FE5" w:rsidP="00232FE5">
            <w:r>
              <w:t xml:space="preserve">            res += </w:t>
            </w:r>
            <w:proofErr w:type="spellStart"/>
            <w:r>
              <w:t>roman_char_dict</w:t>
            </w:r>
            <w:proofErr w:type="spellEnd"/>
            <w:r>
              <w:t>[</w:t>
            </w:r>
            <w:proofErr w:type="spellStart"/>
            <w:r>
              <w:t>roman_numeral</w:t>
            </w:r>
            <w:proofErr w:type="spellEnd"/>
            <w:r>
              <w:t>[</w:t>
            </w:r>
            <w:proofErr w:type="spellStart"/>
            <w:r>
              <w:t>i</w:t>
            </w:r>
            <w:proofErr w:type="spellEnd"/>
            <w:r>
              <w:t xml:space="preserve">]] - 2 * </w:t>
            </w:r>
            <w:proofErr w:type="spellStart"/>
            <w:r>
              <w:t>roman_char_</w:t>
            </w:r>
            <w:proofErr w:type="gramStart"/>
            <w:r>
              <w:t>dict</w:t>
            </w:r>
            <w:proofErr w:type="spellEnd"/>
            <w:r>
              <w:t>[</w:t>
            </w:r>
            <w:proofErr w:type="spellStart"/>
            <w:proofErr w:type="gramEnd"/>
            <w:r>
              <w:t>roman_numeral</w:t>
            </w:r>
            <w:proofErr w:type="spellEnd"/>
            <w:r>
              <w:t>[</w:t>
            </w:r>
            <w:proofErr w:type="spellStart"/>
            <w:r>
              <w:t>i</w:t>
            </w:r>
            <w:proofErr w:type="spellEnd"/>
            <w:r>
              <w:t xml:space="preserve"> - 1]]</w:t>
            </w:r>
          </w:p>
          <w:p w14:paraId="0BBC138C" w14:textId="77777777" w:rsidR="00232FE5" w:rsidRDefault="00232FE5" w:rsidP="00232FE5">
            <w:r>
              <w:t xml:space="preserve">    return res</w:t>
            </w:r>
          </w:p>
          <w:p w14:paraId="49469DCD" w14:textId="77777777" w:rsidR="00232FE5" w:rsidRDefault="00232FE5" w:rsidP="00232FE5"/>
          <w:p w14:paraId="3520A74D" w14:textId="77777777" w:rsidR="00232FE5" w:rsidRDefault="00232FE5" w:rsidP="00232FE5">
            <w:r>
              <w:t xml:space="preserve">text = 'LXVIII CXI CX LXXXIV LXXXVII CXI CXIV </w:t>
            </w:r>
            <w:proofErr w:type="spellStart"/>
            <w:r>
              <w:t>CXIV</w:t>
            </w:r>
            <w:proofErr w:type="spellEnd"/>
            <w:r>
              <w:t xml:space="preserve"> LXXXIX LXVI LXIX LXXII XCVII CXII </w:t>
            </w:r>
            <w:proofErr w:type="spellStart"/>
            <w:r>
              <w:t>CXII</w:t>
            </w:r>
            <w:proofErr w:type="spellEnd"/>
            <w:r>
              <w:t xml:space="preserve"> LXXXIX'</w:t>
            </w:r>
          </w:p>
          <w:p w14:paraId="40BF090B" w14:textId="77777777" w:rsidR="00232FE5" w:rsidRDefault="00232FE5" w:rsidP="00232FE5">
            <w:r>
              <w:t>flag = ''</w:t>
            </w:r>
          </w:p>
          <w:p w14:paraId="7BCABD30" w14:textId="77777777" w:rsidR="00232FE5" w:rsidRDefault="00232FE5" w:rsidP="00232FE5">
            <w:r>
              <w:t xml:space="preserve">for </w:t>
            </w:r>
            <w:proofErr w:type="spellStart"/>
            <w:r>
              <w:t>i</w:t>
            </w:r>
            <w:proofErr w:type="spellEnd"/>
            <w:r>
              <w:t xml:space="preserve"> in </w:t>
            </w:r>
            <w:proofErr w:type="spellStart"/>
            <w:proofErr w:type="gramStart"/>
            <w:r>
              <w:t>text.split</w:t>
            </w:r>
            <w:proofErr w:type="spellEnd"/>
            <w:proofErr w:type="gramEnd"/>
            <w:r>
              <w:t>():</w:t>
            </w:r>
          </w:p>
          <w:p w14:paraId="2BC8E49B" w14:textId="77777777" w:rsidR="00232FE5" w:rsidRDefault="00232FE5" w:rsidP="00232FE5">
            <w:r>
              <w:t xml:space="preserve">    flag += </w:t>
            </w:r>
            <w:proofErr w:type="spellStart"/>
            <w:r>
              <w:t>chr</w:t>
            </w:r>
            <w:proofErr w:type="spellEnd"/>
            <w:r>
              <w:t>(</w:t>
            </w:r>
            <w:proofErr w:type="spellStart"/>
            <w:r>
              <w:t>transform_roman_numeral_to_number</w:t>
            </w:r>
            <w:proofErr w:type="spellEnd"/>
            <w:r>
              <w:t>(</w:t>
            </w:r>
            <w:proofErr w:type="spellStart"/>
            <w:r>
              <w:t>i</w:t>
            </w:r>
            <w:proofErr w:type="spellEnd"/>
            <w:r>
              <w:t>))</w:t>
            </w:r>
          </w:p>
          <w:p w14:paraId="54F6E60C" w14:textId="77777777" w:rsidR="00232FE5" w:rsidRDefault="00232FE5" w:rsidP="00232FE5"/>
          <w:p w14:paraId="151024EF" w14:textId="1EE44F1A" w:rsidR="00232FE5" w:rsidRDefault="00232FE5" w:rsidP="00232FE5">
            <w:r>
              <w:t>print("KKSI2019{%s}"%flag)</w:t>
            </w:r>
          </w:p>
        </w:tc>
      </w:tr>
    </w:tbl>
    <w:p w14:paraId="21B6C02F" w14:textId="37BB4BC6" w:rsidR="00232FE5" w:rsidRDefault="00232FE5" w:rsidP="00232FE5"/>
    <w:p w14:paraId="2756AEAB" w14:textId="346429EE" w:rsidR="00232FE5" w:rsidRDefault="00232FE5" w:rsidP="00232FE5">
      <w:proofErr w:type="spellStart"/>
      <w:r>
        <w:t>Maka</w:t>
      </w:r>
      <w:proofErr w:type="spellEnd"/>
      <w:r>
        <w:t xml:space="preserve"> </w:t>
      </w:r>
      <w:proofErr w:type="spellStart"/>
      <w:r>
        <w:t>didapatkan</w:t>
      </w:r>
      <w:proofErr w:type="spellEnd"/>
      <w:r>
        <w:t xml:space="preserve"> flag</w:t>
      </w:r>
    </w:p>
    <w:p w14:paraId="01A96628" w14:textId="71E87238" w:rsidR="00232FE5" w:rsidRDefault="00232FE5" w:rsidP="00232FE5">
      <w:proofErr w:type="gramStart"/>
      <w:r>
        <w:t>FLAG :</w:t>
      </w:r>
      <w:proofErr w:type="gramEnd"/>
      <w:r>
        <w:t xml:space="preserve"> </w:t>
      </w:r>
      <w:r w:rsidRPr="00232FE5">
        <w:t>KKSI2019{</w:t>
      </w:r>
      <w:proofErr w:type="spellStart"/>
      <w:r w:rsidRPr="00232FE5">
        <w:t>DonTWorrYBEHappY</w:t>
      </w:r>
      <w:proofErr w:type="spellEnd"/>
      <w:r w:rsidRPr="00232FE5">
        <w:t>}</w:t>
      </w:r>
    </w:p>
    <w:p w14:paraId="7D72C913" w14:textId="3798CC1F" w:rsidR="00232FE5" w:rsidRDefault="00232FE5" w:rsidP="00232FE5"/>
    <w:p w14:paraId="7BDBA297" w14:textId="38C31E8D" w:rsidR="00232FE5" w:rsidRDefault="00232FE5" w:rsidP="00232FE5">
      <w:pPr>
        <w:jc w:val="center"/>
      </w:pPr>
      <w:proofErr w:type="spellStart"/>
      <w:r>
        <w:t>Cryto</w:t>
      </w:r>
      <w:proofErr w:type="spellEnd"/>
      <w:r>
        <w:t xml:space="preserve"> 1</w:t>
      </w:r>
    </w:p>
    <w:p w14:paraId="3077CCE8" w14:textId="54F4957D" w:rsidR="00232FE5" w:rsidRDefault="00232FE5" w:rsidP="00232FE5">
      <w:pPr>
        <w:jc w:val="center"/>
      </w:pPr>
      <w:r>
        <w:rPr>
          <w:noProof/>
        </w:rPr>
        <w:lastRenderedPageBreak/>
        <w:drawing>
          <wp:inline distT="0" distB="0" distL="0" distR="0" wp14:anchorId="20BE2E81" wp14:editId="5CA22F11">
            <wp:extent cx="3971925" cy="304987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88575" cy="3062656"/>
                    </a:xfrm>
                    <a:prstGeom prst="rect">
                      <a:avLst/>
                    </a:prstGeom>
                    <a:noFill/>
                    <a:ln>
                      <a:noFill/>
                    </a:ln>
                  </pic:spPr>
                </pic:pic>
              </a:graphicData>
            </a:graphic>
          </wp:inline>
        </w:drawing>
      </w:r>
    </w:p>
    <w:p w14:paraId="4617AEFB" w14:textId="49123E28" w:rsidR="00232FE5" w:rsidRDefault="00232FE5" w:rsidP="00232FE5">
      <w:pPr>
        <w:jc w:val="center"/>
      </w:pPr>
    </w:p>
    <w:p w14:paraId="7273C4DA" w14:textId="311049F5" w:rsidR="00232FE5" w:rsidRDefault="00232FE5" w:rsidP="00232FE5">
      <w:proofErr w:type="spellStart"/>
      <w:r>
        <w:t>Disediakan</w:t>
      </w:r>
      <w:proofErr w:type="spellEnd"/>
      <w:r>
        <w:t xml:space="preserve"> file </w:t>
      </w:r>
      <w:r w:rsidR="00A3518F">
        <w:t xml:space="preserve">python </w:t>
      </w:r>
      <w:proofErr w:type="spellStart"/>
      <w:r w:rsidR="00A3518F">
        <w:t>enkrisi</w:t>
      </w:r>
      <w:proofErr w:type="spellEnd"/>
      <w:r w:rsidR="00A3518F">
        <w:t xml:space="preserve">. </w:t>
      </w:r>
      <w:proofErr w:type="spellStart"/>
      <w:r w:rsidR="00A3518F">
        <w:t>Kemudian</w:t>
      </w:r>
      <w:proofErr w:type="spellEnd"/>
      <w:r w:rsidR="00A3518F">
        <w:t xml:space="preserve"> kami Analisa dan kami </w:t>
      </w:r>
      <w:proofErr w:type="spellStart"/>
      <w:r w:rsidR="00A3518F">
        <w:t>lakukan</w:t>
      </w:r>
      <w:proofErr w:type="spellEnd"/>
      <w:r w:rsidR="00A3518F">
        <w:t xml:space="preserve"> decrypt </w:t>
      </w:r>
      <w:proofErr w:type="spellStart"/>
      <w:r w:rsidR="00A3518F">
        <w:t>dengan</w:t>
      </w:r>
      <w:proofErr w:type="spellEnd"/>
      <w:r w:rsidR="00A3518F">
        <w:t xml:space="preserve"> script </w:t>
      </w:r>
      <w:proofErr w:type="spellStart"/>
      <w:proofErr w:type="gramStart"/>
      <w:r w:rsidR="00A3518F">
        <w:t>berikut</w:t>
      </w:r>
      <w:proofErr w:type="spellEnd"/>
      <w:r w:rsidR="00A3518F">
        <w:t xml:space="preserve"> :</w:t>
      </w:r>
      <w:proofErr w:type="gramEnd"/>
      <w:r w:rsidR="00A3518F">
        <w:t xml:space="preserve"> </w:t>
      </w:r>
    </w:p>
    <w:p w14:paraId="58F20210" w14:textId="77777777" w:rsidR="00A3518F" w:rsidRDefault="00A3518F" w:rsidP="00232FE5"/>
    <w:tbl>
      <w:tblPr>
        <w:tblStyle w:val="TableGrid"/>
        <w:tblW w:w="0" w:type="auto"/>
        <w:tblLook w:val="04A0" w:firstRow="1" w:lastRow="0" w:firstColumn="1" w:lastColumn="0" w:noHBand="0" w:noVBand="1"/>
      </w:tblPr>
      <w:tblGrid>
        <w:gridCol w:w="9350"/>
      </w:tblGrid>
      <w:tr w:rsidR="00232FE5" w14:paraId="579E4BC3" w14:textId="77777777" w:rsidTr="00232FE5">
        <w:tc>
          <w:tcPr>
            <w:tcW w:w="9350" w:type="dxa"/>
          </w:tcPr>
          <w:p w14:paraId="60B9C106" w14:textId="77777777" w:rsidR="00232FE5" w:rsidRDefault="00232FE5" w:rsidP="00232FE5"/>
          <w:p w14:paraId="512EEDF4" w14:textId="77777777" w:rsidR="00232FE5" w:rsidRDefault="00232FE5" w:rsidP="00232FE5">
            <w:r>
              <w:t>enc = [</w:t>
            </w:r>
          </w:p>
          <w:p w14:paraId="106B7D44" w14:textId="77777777" w:rsidR="00232FE5" w:rsidRDefault="00232FE5" w:rsidP="00232FE5">
            <w:r>
              <w:t xml:space="preserve">    256,</w:t>
            </w:r>
          </w:p>
          <w:p w14:paraId="06B14218" w14:textId="77777777" w:rsidR="00232FE5" w:rsidRDefault="00232FE5" w:rsidP="00232FE5">
            <w:r>
              <w:t xml:space="preserve">    9223372036854775845,</w:t>
            </w:r>
          </w:p>
          <w:p w14:paraId="59414286" w14:textId="77777777" w:rsidR="00232FE5" w:rsidRDefault="00232FE5" w:rsidP="00232FE5">
            <w:r>
              <w:t xml:space="preserve">    178,</w:t>
            </w:r>
          </w:p>
          <w:p w14:paraId="37A1E42C" w14:textId="77777777" w:rsidR="00232FE5" w:rsidRDefault="00232FE5" w:rsidP="00232FE5">
            <w:r>
              <w:t xml:space="preserve">    47,</w:t>
            </w:r>
          </w:p>
          <w:p w14:paraId="58BB4F7D" w14:textId="77777777" w:rsidR="00232FE5" w:rsidRDefault="00232FE5" w:rsidP="00232FE5">
            <w:r>
              <w:t xml:space="preserve">    196,</w:t>
            </w:r>
          </w:p>
          <w:p w14:paraId="24E550A5" w14:textId="77777777" w:rsidR="00232FE5" w:rsidRDefault="00232FE5" w:rsidP="00232FE5">
            <w:r>
              <w:t xml:space="preserve">    52,</w:t>
            </w:r>
          </w:p>
          <w:p w14:paraId="0C538271" w14:textId="77777777" w:rsidR="00232FE5" w:rsidRDefault="00232FE5" w:rsidP="00232FE5">
            <w:r>
              <w:t xml:space="preserve">    232,</w:t>
            </w:r>
          </w:p>
          <w:p w14:paraId="7ABFDAE0" w14:textId="77777777" w:rsidR="00232FE5" w:rsidRDefault="00232FE5" w:rsidP="00232FE5">
            <w:r>
              <w:t xml:space="preserve">    9223372036854775865,</w:t>
            </w:r>
          </w:p>
          <w:p w14:paraId="2D3CBB90" w14:textId="77777777" w:rsidR="00232FE5" w:rsidRDefault="00232FE5" w:rsidP="00232FE5">
            <w:r>
              <w:t xml:space="preserve">    208,</w:t>
            </w:r>
          </w:p>
          <w:p w14:paraId="0DF44447" w14:textId="77777777" w:rsidR="00232FE5" w:rsidRDefault="00232FE5" w:rsidP="00232FE5">
            <w:r>
              <w:t xml:space="preserve">    53,</w:t>
            </w:r>
          </w:p>
          <w:p w14:paraId="6EEC1DC6" w14:textId="77777777" w:rsidR="00232FE5" w:rsidRDefault="00232FE5" w:rsidP="00232FE5">
            <w:r>
              <w:t xml:space="preserve">    226,</w:t>
            </w:r>
          </w:p>
          <w:p w14:paraId="733F27CB" w14:textId="77777777" w:rsidR="00232FE5" w:rsidRDefault="00232FE5" w:rsidP="00232FE5">
            <w:r>
              <w:t xml:space="preserve">    9223372036854775857,</w:t>
            </w:r>
          </w:p>
          <w:p w14:paraId="58E6821E" w14:textId="77777777" w:rsidR="00232FE5" w:rsidRDefault="00232FE5" w:rsidP="00232FE5">
            <w:r>
              <w:t xml:space="preserve">    252,</w:t>
            </w:r>
          </w:p>
          <w:p w14:paraId="1E1A9DFB" w14:textId="77777777" w:rsidR="00232FE5" w:rsidRDefault="00232FE5" w:rsidP="00232FE5">
            <w:r>
              <w:t xml:space="preserve">    9223372036854775865,</w:t>
            </w:r>
          </w:p>
          <w:p w14:paraId="7E2B5AEE" w14:textId="77777777" w:rsidR="00232FE5" w:rsidRDefault="00232FE5" w:rsidP="00232FE5">
            <w:r>
              <w:t xml:space="preserve">    230,</w:t>
            </w:r>
          </w:p>
          <w:p w14:paraId="604C57DE" w14:textId="77777777" w:rsidR="00232FE5" w:rsidRDefault="00232FE5" w:rsidP="00232FE5">
            <w:r>
              <w:t xml:space="preserve">    9223372036854775870,</w:t>
            </w:r>
          </w:p>
          <w:p w14:paraId="6BD3BFC7" w14:textId="77777777" w:rsidR="00232FE5" w:rsidRDefault="00232FE5" w:rsidP="00232FE5">
            <w:r>
              <w:t xml:space="preserve">    220,</w:t>
            </w:r>
          </w:p>
          <w:p w14:paraId="35713738" w14:textId="77777777" w:rsidR="00232FE5" w:rsidRDefault="00232FE5" w:rsidP="00232FE5">
            <w:r>
              <w:t xml:space="preserve">    9223372036854775865,</w:t>
            </w:r>
          </w:p>
          <w:p w14:paraId="536037FC" w14:textId="77777777" w:rsidR="00232FE5" w:rsidRDefault="00232FE5" w:rsidP="00232FE5">
            <w:r>
              <w:t xml:space="preserve">    240,</w:t>
            </w:r>
          </w:p>
          <w:p w14:paraId="2D5093D1" w14:textId="77777777" w:rsidR="00232FE5" w:rsidRDefault="00232FE5" w:rsidP="00232FE5">
            <w:r>
              <w:t xml:space="preserve">    9223372036854775857,</w:t>
            </w:r>
          </w:p>
          <w:p w14:paraId="07438788" w14:textId="77777777" w:rsidR="00232FE5" w:rsidRDefault="00232FE5" w:rsidP="00232FE5">
            <w:r>
              <w:t xml:space="preserve">    264,</w:t>
            </w:r>
          </w:p>
          <w:p w14:paraId="44B30E46" w14:textId="77777777" w:rsidR="00232FE5" w:rsidRDefault="00232FE5" w:rsidP="00232FE5">
            <w:r>
              <w:t xml:space="preserve">    9223372036854775865,</w:t>
            </w:r>
          </w:p>
          <w:p w14:paraId="2437712B" w14:textId="77777777" w:rsidR="00232FE5" w:rsidRDefault="00232FE5" w:rsidP="00232FE5">
            <w:r>
              <w:t xml:space="preserve">    264,</w:t>
            </w:r>
          </w:p>
          <w:p w14:paraId="7DFD3B03" w14:textId="77777777" w:rsidR="00232FE5" w:rsidRDefault="00232FE5" w:rsidP="00232FE5">
            <w:r>
              <w:lastRenderedPageBreak/>
              <w:t xml:space="preserve">    9223372036854775868,</w:t>
            </w:r>
          </w:p>
          <w:p w14:paraId="76CDCB5C" w14:textId="77777777" w:rsidR="00232FE5" w:rsidRDefault="00232FE5" w:rsidP="00232FE5">
            <w:r>
              <w:t xml:space="preserve">    170,</w:t>
            </w:r>
          </w:p>
          <w:p w14:paraId="4FFF9091" w14:textId="77777777" w:rsidR="00232FE5" w:rsidRDefault="00232FE5" w:rsidP="00232FE5">
            <w:r>
              <w:t xml:space="preserve">    9223372036854775883,</w:t>
            </w:r>
          </w:p>
          <w:p w14:paraId="1A59E62A" w14:textId="77777777" w:rsidR="00232FE5" w:rsidRDefault="00232FE5" w:rsidP="00232FE5">
            <w:r>
              <w:t xml:space="preserve">    136,</w:t>
            </w:r>
          </w:p>
          <w:p w14:paraId="05DFAAC9" w14:textId="77777777" w:rsidR="00232FE5" w:rsidRDefault="00232FE5" w:rsidP="00232FE5">
            <w:r>
              <w:t xml:space="preserve">    9223372036854775830,</w:t>
            </w:r>
          </w:p>
          <w:p w14:paraId="70A7861B" w14:textId="77777777" w:rsidR="00232FE5" w:rsidRDefault="00232FE5" w:rsidP="00232FE5">
            <w:r>
              <w:t xml:space="preserve">    122,</w:t>
            </w:r>
          </w:p>
          <w:p w14:paraId="65D0B6A3" w14:textId="77777777" w:rsidR="00232FE5" w:rsidRDefault="00232FE5" w:rsidP="00232FE5">
            <w:r>
              <w:t xml:space="preserve">    23,</w:t>
            </w:r>
          </w:p>
          <w:p w14:paraId="12FB7CBC" w14:textId="77777777" w:rsidR="00232FE5" w:rsidRDefault="00232FE5" w:rsidP="00232FE5">
            <w:r>
              <w:t xml:space="preserve">    168,</w:t>
            </w:r>
          </w:p>
          <w:p w14:paraId="54ECF2E4" w14:textId="77777777" w:rsidR="00232FE5" w:rsidRDefault="00232FE5" w:rsidP="00232FE5">
            <w:r>
              <w:t xml:space="preserve">    9223372036854775847,</w:t>
            </w:r>
          </w:p>
          <w:p w14:paraId="212EF051" w14:textId="77777777" w:rsidR="00232FE5" w:rsidRDefault="00232FE5" w:rsidP="00232FE5">
            <w:r>
              <w:t xml:space="preserve">    172,</w:t>
            </w:r>
          </w:p>
          <w:p w14:paraId="20C624F3" w14:textId="77777777" w:rsidR="00232FE5" w:rsidRDefault="00232FE5" w:rsidP="00232FE5">
            <w:r>
              <w:t xml:space="preserve">    9223372036854775843,</w:t>
            </w:r>
          </w:p>
          <w:p w14:paraId="6C8449BA" w14:textId="77777777" w:rsidR="00232FE5" w:rsidRDefault="00232FE5" w:rsidP="00232FE5">
            <w:proofErr w:type="gramStart"/>
            <w:r>
              <w:t>][::</w:t>
            </w:r>
            <w:proofErr w:type="gramEnd"/>
            <w:r>
              <w:t>-1]</w:t>
            </w:r>
          </w:p>
          <w:p w14:paraId="2A0D6167" w14:textId="77777777" w:rsidR="00232FE5" w:rsidRDefault="00232FE5" w:rsidP="00232FE5"/>
          <w:p w14:paraId="5E5E7792" w14:textId="77777777" w:rsidR="00232FE5" w:rsidRDefault="00232FE5" w:rsidP="00232FE5"/>
          <w:p w14:paraId="691DFCFE" w14:textId="77777777" w:rsidR="00232FE5" w:rsidRDefault="00232FE5" w:rsidP="00232FE5">
            <w:r>
              <w:t xml:space="preserve">def </w:t>
            </w:r>
            <w:proofErr w:type="spellStart"/>
            <w:proofErr w:type="gramStart"/>
            <w:r>
              <w:t>rotl</w:t>
            </w:r>
            <w:proofErr w:type="spellEnd"/>
            <w:r>
              <w:t>(</w:t>
            </w:r>
            <w:proofErr w:type="spellStart"/>
            <w:proofErr w:type="gramEnd"/>
            <w:r>
              <w:t>num</w:t>
            </w:r>
            <w:proofErr w:type="spellEnd"/>
            <w:r>
              <w:t>, bits=64):</w:t>
            </w:r>
          </w:p>
          <w:p w14:paraId="3E7F9E20" w14:textId="77777777" w:rsidR="00232FE5" w:rsidRDefault="00232FE5" w:rsidP="00232FE5">
            <w:r>
              <w:t xml:space="preserve">    bit = </w:t>
            </w:r>
            <w:proofErr w:type="spellStart"/>
            <w:r>
              <w:t>num</w:t>
            </w:r>
            <w:proofErr w:type="spellEnd"/>
            <w:r>
              <w:t xml:space="preserve"> &amp; (1 &lt;&lt; (bits - 1))</w:t>
            </w:r>
          </w:p>
          <w:p w14:paraId="40E20326" w14:textId="77777777" w:rsidR="00232FE5" w:rsidRDefault="00232FE5" w:rsidP="00232FE5">
            <w:r>
              <w:t xml:space="preserve">    </w:t>
            </w:r>
            <w:proofErr w:type="spellStart"/>
            <w:r>
              <w:t>num</w:t>
            </w:r>
            <w:proofErr w:type="spellEnd"/>
            <w:r>
              <w:t xml:space="preserve"> &lt;&lt;= 1</w:t>
            </w:r>
          </w:p>
          <w:p w14:paraId="399F9442" w14:textId="77777777" w:rsidR="00232FE5" w:rsidRDefault="00232FE5" w:rsidP="00232FE5">
            <w:r>
              <w:t xml:space="preserve">    if bit:</w:t>
            </w:r>
          </w:p>
          <w:p w14:paraId="3A077E72" w14:textId="77777777" w:rsidR="00232FE5" w:rsidRDefault="00232FE5" w:rsidP="00232FE5">
            <w:r>
              <w:t xml:space="preserve">        </w:t>
            </w:r>
            <w:proofErr w:type="spellStart"/>
            <w:r>
              <w:t>num</w:t>
            </w:r>
            <w:proofErr w:type="spellEnd"/>
            <w:r>
              <w:t xml:space="preserve"> |= 1</w:t>
            </w:r>
          </w:p>
          <w:p w14:paraId="4C8AA66B" w14:textId="77777777" w:rsidR="00232FE5" w:rsidRDefault="00232FE5" w:rsidP="00232FE5">
            <w:r>
              <w:t xml:space="preserve">    </w:t>
            </w:r>
            <w:proofErr w:type="spellStart"/>
            <w:r>
              <w:t>num</w:t>
            </w:r>
            <w:proofErr w:type="spellEnd"/>
            <w:r>
              <w:t xml:space="preserve"> &amp;= 2 ** bits - 1</w:t>
            </w:r>
          </w:p>
          <w:p w14:paraId="7E1F29E3" w14:textId="77777777" w:rsidR="00232FE5" w:rsidRDefault="00232FE5" w:rsidP="00232FE5">
            <w:r>
              <w:t xml:space="preserve">    return </w:t>
            </w:r>
            <w:proofErr w:type="spellStart"/>
            <w:r>
              <w:t>num</w:t>
            </w:r>
            <w:proofErr w:type="spellEnd"/>
          </w:p>
          <w:p w14:paraId="0C96F390" w14:textId="77777777" w:rsidR="00232FE5" w:rsidRDefault="00232FE5" w:rsidP="00232FE5"/>
          <w:p w14:paraId="160A85CD" w14:textId="77777777" w:rsidR="00232FE5" w:rsidRDefault="00232FE5" w:rsidP="00232FE5"/>
          <w:p w14:paraId="2CBBBC93" w14:textId="77777777" w:rsidR="00232FE5" w:rsidRDefault="00232FE5" w:rsidP="00232FE5">
            <w:r>
              <w:t xml:space="preserve">def </w:t>
            </w:r>
            <w:proofErr w:type="spellStart"/>
            <w:proofErr w:type="gramStart"/>
            <w:r>
              <w:t>rotr</w:t>
            </w:r>
            <w:proofErr w:type="spellEnd"/>
            <w:r>
              <w:t>(</w:t>
            </w:r>
            <w:proofErr w:type="spellStart"/>
            <w:proofErr w:type="gramEnd"/>
            <w:r>
              <w:t>num</w:t>
            </w:r>
            <w:proofErr w:type="spellEnd"/>
            <w:r>
              <w:t>, bits=64):</w:t>
            </w:r>
          </w:p>
          <w:p w14:paraId="393E2899" w14:textId="77777777" w:rsidR="00232FE5" w:rsidRDefault="00232FE5" w:rsidP="00232FE5">
            <w:r>
              <w:t xml:space="preserve">    </w:t>
            </w:r>
            <w:proofErr w:type="spellStart"/>
            <w:r>
              <w:t>num</w:t>
            </w:r>
            <w:proofErr w:type="spellEnd"/>
            <w:r>
              <w:t xml:space="preserve"> &amp;= 2 ** bits - 1</w:t>
            </w:r>
          </w:p>
          <w:p w14:paraId="20A83D37" w14:textId="77777777" w:rsidR="00232FE5" w:rsidRDefault="00232FE5" w:rsidP="00232FE5">
            <w:r>
              <w:t xml:space="preserve">    bit = </w:t>
            </w:r>
            <w:proofErr w:type="spellStart"/>
            <w:r>
              <w:t>num</w:t>
            </w:r>
            <w:proofErr w:type="spellEnd"/>
            <w:r>
              <w:t xml:space="preserve"> &amp; 1</w:t>
            </w:r>
          </w:p>
          <w:p w14:paraId="71413354" w14:textId="77777777" w:rsidR="00232FE5" w:rsidRDefault="00232FE5" w:rsidP="00232FE5">
            <w:r>
              <w:t xml:space="preserve">    </w:t>
            </w:r>
            <w:proofErr w:type="spellStart"/>
            <w:r>
              <w:t>num</w:t>
            </w:r>
            <w:proofErr w:type="spellEnd"/>
            <w:r>
              <w:t xml:space="preserve"> &gt;&gt;= 1</w:t>
            </w:r>
          </w:p>
          <w:p w14:paraId="6D5B213D" w14:textId="77777777" w:rsidR="00232FE5" w:rsidRDefault="00232FE5" w:rsidP="00232FE5">
            <w:r>
              <w:t xml:space="preserve">    if bit:</w:t>
            </w:r>
          </w:p>
          <w:p w14:paraId="5C170796" w14:textId="77777777" w:rsidR="00232FE5" w:rsidRDefault="00232FE5" w:rsidP="00232FE5">
            <w:r>
              <w:t xml:space="preserve">        </w:t>
            </w:r>
            <w:proofErr w:type="spellStart"/>
            <w:r>
              <w:t>num</w:t>
            </w:r>
            <w:proofErr w:type="spellEnd"/>
            <w:r>
              <w:t xml:space="preserve"> |= 1 &lt;&lt; (bits - 1)</w:t>
            </w:r>
          </w:p>
          <w:p w14:paraId="7A8AEB04" w14:textId="77777777" w:rsidR="00232FE5" w:rsidRDefault="00232FE5" w:rsidP="00232FE5">
            <w:r>
              <w:t xml:space="preserve">    return </w:t>
            </w:r>
            <w:proofErr w:type="spellStart"/>
            <w:r>
              <w:t>num</w:t>
            </w:r>
            <w:proofErr w:type="spellEnd"/>
          </w:p>
          <w:p w14:paraId="3E66FD60" w14:textId="77777777" w:rsidR="00232FE5" w:rsidRDefault="00232FE5" w:rsidP="00232FE5"/>
          <w:p w14:paraId="10132EB5" w14:textId="77777777" w:rsidR="00232FE5" w:rsidRDefault="00232FE5" w:rsidP="00232FE5"/>
          <w:p w14:paraId="4AF39FA2" w14:textId="77777777" w:rsidR="00232FE5" w:rsidRDefault="00232FE5" w:rsidP="00232FE5">
            <w:r>
              <w:t xml:space="preserve">for </w:t>
            </w:r>
            <w:proofErr w:type="spellStart"/>
            <w:r>
              <w:t>i</w:t>
            </w:r>
            <w:proofErr w:type="spellEnd"/>
            <w:r>
              <w:t xml:space="preserve"> in </w:t>
            </w:r>
            <w:proofErr w:type="gramStart"/>
            <w:r>
              <w:t>range(</w:t>
            </w:r>
            <w:proofErr w:type="gramEnd"/>
            <w:r>
              <w:t>128):</w:t>
            </w:r>
          </w:p>
          <w:p w14:paraId="7F3FE76F" w14:textId="77777777" w:rsidR="00232FE5" w:rsidRDefault="00232FE5" w:rsidP="00232FE5">
            <w:r>
              <w:t xml:space="preserve">    </w:t>
            </w:r>
            <w:proofErr w:type="spellStart"/>
            <w:r>
              <w:t>encxor</w:t>
            </w:r>
            <w:proofErr w:type="spellEnd"/>
            <w:r>
              <w:t xml:space="preserve"> = []</w:t>
            </w:r>
          </w:p>
          <w:p w14:paraId="519E8881" w14:textId="77777777" w:rsidR="00232FE5" w:rsidRDefault="00232FE5" w:rsidP="00232FE5">
            <w:r>
              <w:t xml:space="preserve">    for j in enc:</w:t>
            </w:r>
          </w:p>
          <w:p w14:paraId="49E7AE61" w14:textId="77777777" w:rsidR="00232FE5" w:rsidRDefault="00232FE5" w:rsidP="00232FE5">
            <w:r>
              <w:t xml:space="preserve">        </w:t>
            </w:r>
            <w:proofErr w:type="spellStart"/>
            <w:proofErr w:type="gramStart"/>
            <w:r>
              <w:t>encxor.append</w:t>
            </w:r>
            <w:proofErr w:type="spellEnd"/>
            <w:proofErr w:type="gramEnd"/>
            <w:r>
              <w:t>(</w:t>
            </w:r>
            <w:proofErr w:type="spellStart"/>
            <w:r>
              <w:t>i</w:t>
            </w:r>
            <w:proofErr w:type="spellEnd"/>
            <w:r>
              <w:t xml:space="preserve"> ^ j)</w:t>
            </w:r>
          </w:p>
          <w:p w14:paraId="5819A032" w14:textId="77777777" w:rsidR="00232FE5" w:rsidRDefault="00232FE5" w:rsidP="00232FE5">
            <w:r>
              <w:t xml:space="preserve">    # print(</w:t>
            </w:r>
            <w:proofErr w:type="spellStart"/>
            <w:r>
              <w:t>encxor</w:t>
            </w:r>
            <w:proofErr w:type="spellEnd"/>
            <w:r>
              <w:t>)</w:t>
            </w:r>
          </w:p>
          <w:p w14:paraId="6A2379A6" w14:textId="77777777" w:rsidR="00232FE5" w:rsidRDefault="00232FE5" w:rsidP="00232FE5">
            <w:r>
              <w:t xml:space="preserve">    </w:t>
            </w:r>
            <w:proofErr w:type="spellStart"/>
            <w:r>
              <w:t>flagr</w:t>
            </w:r>
            <w:proofErr w:type="spellEnd"/>
            <w:r>
              <w:t xml:space="preserve"> = []</w:t>
            </w:r>
          </w:p>
          <w:p w14:paraId="6DFECD30" w14:textId="77777777" w:rsidR="00232FE5" w:rsidRDefault="00232FE5" w:rsidP="00232FE5">
            <w:r>
              <w:t xml:space="preserve">    for x, y in enumerate(</w:t>
            </w:r>
            <w:proofErr w:type="spellStart"/>
            <w:r>
              <w:t>encxor</w:t>
            </w:r>
            <w:proofErr w:type="spellEnd"/>
            <w:r>
              <w:t>):</w:t>
            </w:r>
          </w:p>
          <w:p w14:paraId="63129C40" w14:textId="77777777" w:rsidR="00232FE5" w:rsidRDefault="00232FE5" w:rsidP="00232FE5">
            <w:r>
              <w:t xml:space="preserve">        if x % 2 == 0:</w:t>
            </w:r>
          </w:p>
          <w:p w14:paraId="5C014027" w14:textId="77777777" w:rsidR="00232FE5" w:rsidRDefault="00232FE5" w:rsidP="00232FE5">
            <w:r>
              <w:t xml:space="preserve">            </w:t>
            </w:r>
            <w:proofErr w:type="spellStart"/>
            <w:proofErr w:type="gramStart"/>
            <w:r>
              <w:t>flagr.append</w:t>
            </w:r>
            <w:proofErr w:type="spellEnd"/>
            <w:proofErr w:type="gramEnd"/>
            <w:r>
              <w:t>(</w:t>
            </w:r>
            <w:proofErr w:type="spellStart"/>
            <w:r>
              <w:t>rotl</w:t>
            </w:r>
            <w:proofErr w:type="spellEnd"/>
            <w:r>
              <w:t>(y))</w:t>
            </w:r>
          </w:p>
          <w:p w14:paraId="37071081" w14:textId="77777777" w:rsidR="00232FE5" w:rsidRDefault="00232FE5" w:rsidP="00232FE5">
            <w:r>
              <w:t xml:space="preserve">        else:</w:t>
            </w:r>
          </w:p>
          <w:p w14:paraId="2510F3C4" w14:textId="77777777" w:rsidR="00232FE5" w:rsidRDefault="00232FE5" w:rsidP="00232FE5">
            <w:r>
              <w:t xml:space="preserve">            </w:t>
            </w:r>
            <w:proofErr w:type="spellStart"/>
            <w:proofErr w:type="gramStart"/>
            <w:r>
              <w:t>flagr.append</w:t>
            </w:r>
            <w:proofErr w:type="spellEnd"/>
            <w:proofErr w:type="gramEnd"/>
            <w:r>
              <w:t>(</w:t>
            </w:r>
            <w:proofErr w:type="spellStart"/>
            <w:r>
              <w:t>rotr</w:t>
            </w:r>
            <w:proofErr w:type="spellEnd"/>
            <w:r>
              <w:t>(y))</w:t>
            </w:r>
          </w:p>
          <w:p w14:paraId="166463F2" w14:textId="77777777" w:rsidR="00232FE5" w:rsidRDefault="00232FE5" w:rsidP="00232FE5">
            <w:r>
              <w:t xml:space="preserve">    # print(</w:t>
            </w:r>
            <w:proofErr w:type="spellStart"/>
            <w:r>
              <w:t>flagr</w:t>
            </w:r>
            <w:proofErr w:type="spellEnd"/>
            <w:r>
              <w:t>)</w:t>
            </w:r>
          </w:p>
          <w:p w14:paraId="245B082B" w14:textId="77777777" w:rsidR="00232FE5" w:rsidRDefault="00232FE5" w:rsidP="00232FE5">
            <w:r>
              <w:t xml:space="preserve">    for y in </w:t>
            </w:r>
            <w:proofErr w:type="gramStart"/>
            <w:r>
              <w:t>range(</w:t>
            </w:r>
            <w:proofErr w:type="gramEnd"/>
            <w:r>
              <w:t>128):</w:t>
            </w:r>
          </w:p>
          <w:p w14:paraId="53551783" w14:textId="77777777" w:rsidR="00232FE5" w:rsidRDefault="00232FE5" w:rsidP="00232FE5">
            <w:r>
              <w:t xml:space="preserve">        flag = ""</w:t>
            </w:r>
          </w:p>
          <w:p w14:paraId="0273D7C8" w14:textId="77777777" w:rsidR="00232FE5" w:rsidRDefault="00232FE5" w:rsidP="00232FE5">
            <w:r>
              <w:lastRenderedPageBreak/>
              <w:t xml:space="preserve">        for z in </w:t>
            </w:r>
            <w:proofErr w:type="spellStart"/>
            <w:r>
              <w:t>flagr</w:t>
            </w:r>
            <w:proofErr w:type="spellEnd"/>
            <w:r>
              <w:t>:</w:t>
            </w:r>
          </w:p>
          <w:p w14:paraId="3129C94E" w14:textId="77777777" w:rsidR="00232FE5" w:rsidRDefault="00232FE5" w:rsidP="00232FE5">
            <w:r>
              <w:t xml:space="preserve">            try:</w:t>
            </w:r>
          </w:p>
          <w:p w14:paraId="2B1C9147" w14:textId="77777777" w:rsidR="00232FE5" w:rsidRDefault="00232FE5" w:rsidP="00232FE5">
            <w:r>
              <w:t xml:space="preserve">                flag += </w:t>
            </w:r>
            <w:proofErr w:type="spellStart"/>
            <w:proofErr w:type="gramStart"/>
            <w:r>
              <w:t>chr</w:t>
            </w:r>
            <w:proofErr w:type="spellEnd"/>
            <w:r>
              <w:t>(</w:t>
            </w:r>
            <w:proofErr w:type="gramEnd"/>
            <w:r>
              <w:t>z - y)</w:t>
            </w:r>
          </w:p>
          <w:p w14:paraId="01FE1668" w14:textId="77777777" w:rsidR="00232FE5" w:rsidRDefault="00232FE5" w:rsidP="00232FE5">
            <w:r>
              <w:t xml:space="preserve">            except:</w:t>
            </w:r>
          </w:p>
          <w:p w14:paraId="0BAE3D72" w14:textId="77777777" w:rsidR="00232FE5" w:rsidRDefault="00232FE5" w:rsidP="00232FE5">
            <w:r>
              <w:t xml:space="preserve">                pass</w:t>
            </w:r>
          </w:p>
          <w:p w14:paraId="3677F198" w14:textId="77777777" w:rsidR="00232FE5" w:rsidRDefault="00232FE5" w:rsidP="00232FE5">
            <w:r>
              <w:t xml:space="preserve">        if "KKSI" in flag:</w:t>
            </w:r>
          </w:p>
          <w:p w14:paraId="327C2103" w14:textId="77777777" w:rsidR="00232FE5" w:rsidRDefault="00232FE5" w:rsidP="00232FE5">
            <w:r>
              <w:t xml:space="preserve">            print(flag)</w:t>
            </w:r>
          </w:p>
          <w:p w14:paraId="50D6B303" w14:textId="77777777" w:rsidR="00232FE5" w:rsidRDefault="00232FE5" w:rsidP="00232FE5"/>
        </w:tc>
      </w:tr>
    </w:tbl>
    <w:p w14:paraId="5BE75454" w14:textId="5F0B419C" w:rsidR="00232FE5" w:rsidRDefault="00232FE5" w:rsidP="00232FE5"/>
    <w:p w14:paraId="4DE0EF7D" w14:textId="6F71FE04" w:rsidR="00232FE5" w:rsidRPr="00A3518F" w:rsidRDefault="00232FE5" w:rsidP="00232FE5">
      <w:pPr>
        <w:rPr>
          <w:b/>
          <w:bCs/>
        </w:rPr>
      </w:pPr>
      <w:proofErr w:type="gramStart"/>
      <w:r w:rsidRPr="00A3518F">
        <w:rPr>
          <w:b/>
          <w:bCs/>
        </w:rPr>
        <w:t>FLAG :</w:t>
      </w:r>
      <w:proofErr w:type="gramEnd"/>
      <w:r w:rsidRPr="00A3518F">
        <w:rPr>
          <w:b/>
          <w:bCs/>
        </w:rPr>
        <w:t xml:space="preserve"> </w:t>
      </w:r>
      <w:r w:rsidRPr="00A3518F">
        <w:rPr>
          <w:b/>
          <w:bCs/>
        </w:rPr>
        <w:t>KKSI2019{</w:t>
      </w:r>
      <w:proofErr w:type="spellStart"/>
      <w:r w:rsidRPr="00A3518F">
        <w:rPr>
          <w:b/>
          <w:bCs/>
        </w:rPr>
        <w:t>Hey_you_can_solve_it_BTW</w:t>
      </w:r>
      <w:proofErr w:type="spellEnd"/>
      <w:r w:rsidRPr="00A3518F">
        <w:rPr>
          <w:b/>
          <w:bCs/>
        </w:rPr>
        <w:t>}</w:t>
      </w:r>
    </w:p>
    <w:p w14:paraId="032AC031" w14:textId="1A1BB819" w:rsidR="00097056" w:rsidRDefault="00097056" w:rsidP="00232FE5"/>
    <w:p w14:paraId="34725593" w14:textId="576AF310" w:rsidR="00097056" w:rsidRPr="00097056" w:rsidRDefault="00097056" w:rsidP="00097056">
      <w:pPr>
        <w:jc w:val="center"/>
        <w:rPr>
          <w:b/>
          <w:bCs/>
          <w:sz w:val="36"/>
          <w:szCs w:val="36"/>
        </w:rPr>
      </w:pPr>
      <w:r w:rsidRPr="00097056">
        <w:rPr>
          <w:b/>
          <w:bCs/>
          <w:sz w:val="36"/>
          <w:szCs w:val="36"/>
        </w:rPr>
        <w:t>WEB 1</w:t>
      </w:r>
    </w:p>
    <w:p w14:paraId="3CFB9124" w14:textId="19FBF43D" w:rsidR="00097056" w:rsidRDefault="00097056" w:rsidP="00097056">
      <w:pPr>
        <w:jc w:val="center"/>
      </w:pPr>
    </w:p>
    <w:p w14:paraId="71D579AF" w14:textId="6E9DD8A8" w:rsidR="00097056" w:rsidRDefault="00097056" w:rsidP="00097056">
      <w:pPr>
        <w:jc w:val="center"/>
      </w:pPr>
      <w:r>
        <w:rPr>
          <w:noProof/>
        </w:rPr>
        <w:drawing>
          <wp:inline distT="0" distB="0" distL="0" distR="0" wp14:anchorId="55E6F42D" wp14:editId="35B2B6E8">
            <wp:extent cx="4791075" cy="36766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91075" cy="3676650"/>
                    </a:xfrm>
                    <a:prstGeom prst="rect">
                      <a:avLst/>
                    </a:prstGeom>
                    <a:noFill/>
                    <a:ln>
                      <a:noFill/>
                    </a:ln>
                  </pic:spPr>
                </pic:pic>
              </a:graphicData>
            </a:graphic>
          </wp:inline>
        </w:drawing>
      </w:r>
    </w:p>
    <w:p w14:paraId="388DA695" w14:textId="298ECD87" w:rsidR="00097056" w:rsidRDefault="00097056" w:rsidP="00097056">
      <w:pPr>
        <w:jc w:val="center"/>
      </w:pPr>
    </w:p>
    <w:p w14:paraId="666F893C" w14:textId="5FF0B0CA" w:rsidR="00097056" w:rsidRDefault="00097056" w:rsidP="00097056">
      <w:pPr>
        <w:jc w:val="center"/>
      </w:pPr>
    </w:p>
    <w:p w14:paraId="2FBB2819" w14:textId="7B476C6B" w:rsidR="00097056" w:rsidRDefault="00097056" w:rsidP="00097056">
      <w:proofErr w:type="spellStart"/>
      <w:r>
        <w:t>Dilakukan</w:t>
      </w:r>
      <w:proofErr w:type="spellEnd"/>
      <w:r>
        <w:t xml:space="preserve"> post </w:t>
      </w:r>
      <w:proofErr w:type="spellStart"/>
      <w:r>
        <w:t>dengan</w:t>
      </w:r>
      <w:proofErr w:type="spellEnd"/>
      <w:r>
        <w:t xml:space="preserve"> curl </w:t>
      </w:r>
    </w:p>
    <w:p w14:paraId="7E1745BF" w14:textId="5DDBB17D" w:rsidR="00097056" w:rsidRDefault="00097056" w:rsidP="00097056"/>
    <w:p w14:paraId="5034E10D" w14:textId="29BFA4E3" w:rsidR="00097056" w:rsidRDefault="00097056" w:rsidP="00097056">
      <w:pPr>
        <w:rPr>
          <w:b/>
          <w:bCs/>
        </w:rPr>
      </w:pPr>
      <w:r w:rsidRPr="00097056">
        <w:rPr>
          <w:b/>
          <w:bCs/>
        </w:rPr>
        <w:t>curl -v -X POST -d "nep=</w:t>
      </w:r>
      <w:proofErr w:type="spellStart"/>
      <w:r w:rsidRPr="00097056">
        <w:rPr>
          <w:b/>
          <w:bCs/>
        </w:rPr>
        <w:t>scandir&amp;ska</w:t>
      </w:r>
      <w:proofErr w:type="spellEnd"/>
      <w:r w:rsidRPr="00097056">
        <w:rPr>
          <w:b/>
          <w:bCs/>
        </w:rPr>
        <w:t xml:space="preserve">=." </w:t>
      </w:r>
      <w:hyperlink r:id="rId16" w:history="1">
        <w:r w:rsidRPr="00C75D63">
          <w:rPr>
            <w:rStyle w:val="Hyperlink"/>
            <w:b/>
            <w:bCs/>
          </w:rPr>
          <w:t>http://192.168.3.100:1001/</w:t>
        </w:r>
      </w:hyperlink>
    </w:p>
    <w:p w14:paraId="75943BD3" w14:textId="38257095" w:rsidR="00097056" w:rsidRDefault="00097056" w:rsidP="00097056">
      <w:pPr>
        <w:rPr>
          <w:b/>
          <w:bCs/>
        </w:rPr>
      </w:pPr>
    </w:p>
    <w:p w14:paraId="0F5CCEFC" w14:textId="659BEE1E" w:rsidR="00097056" w:rsidRDefault="00097056" w:rsidP="00097056">
      <w:r>
        <w:t xml:space="preserve"> </w:t>
      </w:r>
      <w:proofErr w:type="spellStart"/>
      <w:r>
        <w:t>Maka</w:t>
      </w:r>
      <w:proofErr w:type="spellEnd"/>
      <w:r>
        <w:t xml:space="preserve"> </w:t>
      </w:r>
      <w:proofErr w:type="spellStart"/>
      <w:r>
        <w:t>didapatkan</w:t>
      </w:r>
      <w:proofErr w:type="spellEnd"/>
      <w:r>
        <w:t xml:space="preserve"> </w:t>
      </w:r>
      <w:proofErr w:type="spellStart"/>
      <w:r>
        <w:t>sebuah</w:t>
      </w:r>
      <w:proofErr w:type="spellEnd"/>
      <w:r>
        <w:t xml:space="preserve"> list file </w:t>
      </w:r>
    </w:p>
    <w:p w14:paraId="2A0AEA3D" w14:textId="52F4123E" w:rsidR="00097056" w:rsidRDefault="00097056" w:rsidP="00097056">
      <w:r>
        <w:rPr>
          <w:noProof/>
        </w:rPr>
        <w:lastRenderedPageBreak/>
        <w:drawing>
          <wp:inline distT="0" distB="0" distL="0" distR="0" wp14:anchorId="786CB148" wp14:editId="4E202CC6">
            <wp:extent cx="5943600" cy="24199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419985"/>
                    </a:xfrm>
                    <a:prstGeom prst="rect">
                      <a:avLst/>
                    </a:prstGeom>
                  </pic:spPr>
                </pic:pic>
              </a:graphicData>
            </a:graphic>
          </wp:inline>
        </w:drawing>
      </w:r>
    </w:p>
    <w:p w14:paraId="59E73624" w14:textId="2B21848F" w:rsidR="00097056" w:rsidRDefault="00097056" w:rsidP="00097056">
      <w:proofErr w:type="spellStart"/>
      <w:r>
        <w:t>Kemudian</w:t>
      </w:r>
      <w:proofErr w:type="spellEnd"/>
      <w:r>
        <w:t xml:space="preserve"> </w:t>
      </w:r>
      <w:proofErr w:type="spellStart"/>
      <w:r>
        <w:t>dilakukan</w:t>
      </w:r>
      <w:proofErr w:type="spellEnd"/>
      <w:r>
        <w:t xml:space="preserve"> </w:t>
      </w:r>
      <w:proofErr w:type="spellStart"/>
      <w:r>
        <w:t>akses</w:t>
      </w:r>
      <w:proofErr w:type="spellEnd"/>
      <w:r>
        <w:t xml:space="preserve"> </w:t>
      </w:r>
      <w:hyperlink r:id="rId18" w:history="1">
        <w:r w:rsidRPr="00C75D63">
          <w:rPr>
            <w:rStyle w:val="Hyperlink"/>
          </w:rPr>
          <w:t>http://192.168.3.100:1001/bu_risma.txttttt</w:t>
        </w:r>
      </w:hyperlink>
    </w:p>
    <w:p w14:paraId="493037F1" w14:textId="3FE73904" w:rsidR="00097056" w:rsidRDefault="00097056" w:rsidP="00097056"/>
    <w:p w14:paraId="24832AD7" w14:textId="7D5C5393" w:rsidR="00097056" w:rsidRPr="00097056" w:rsidRDefault="00097056" w:rsidP="00097056">
      <w:proofErr w:type="gramStart"/>
      <w:r>
        <w:rPr>
          <w:color w:val="000000"/>
          <w:shd w:val="clear" w:color="auto" w:fill="FFFFFF"/>
        </w:rPr>
        <w:t>FLAG :</w:t>
      </w:r>
      <w:proofErr w:type="gramEnd"/>
      <w:r>
        <w:rPr>
          <w:color w:val="000000"/>
          <w:shd w:val="clear" w:color="auto" w:fill="FFFFFF"/>
        </w:rPr>
        <w:t xml:space="preserve"> </w:t>
      </w:r>
      <w:r>
        <w:rPr>
          <w:color w:val="000000"/>
          <w:shd w:val="clear" w:color="auto" w:fill="FFFFFF"/>
        </w:rPr>
        <w:t>KKSI2019{</w:t>
      </w:r>
      <w:proofErr w:type="spellStart"/>
      <w:r>
        <w:rPr>
          <w:color w:val="000000"/>
          <w:shd w:val="clear" w:color="auto" w:fill="FFFFFF"/>
        </w:rPr>
        <w:t>Aku_Cinta_Bu_Risma</w:t>
      </w:r>
      <w:proofErr w:type="spellEnd"/>
      <w:r>
        <w:rPr>
          <w:color w:val="000000"/>
          <w:shd w:val="clear" w:color="auto" w:fill="FFFFFF"/>
        </w:rPr>
        <w:t>}</w:t>
      </w:r>
    </w:p>
    <w:sectPr w:rsidR="00097056" w:rsidRPr="0009705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jaVu Sans Mono">
    <w:altName w:val="Sylfaen"/>
    <w:charset w:val="00"/>
    <w:family w:val="modern"/>
    <w:pitch w:val="default"/>
    <w:sig w:usb0="E60026FF" w:usb1="D200F9FB" w:usb2="02000028" w:usb3="00000000" w:csb0="600001DF" w:csb1="DFDF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xNTS2NDY1t7A0sTBV0lEKTi0uzszPAykwrAUA2Sa0ySwAAAA="/>
  </w:docVars>
  <w:rsids>
    <w:rsidRoot w:val="00CE6613"/>
    <w:rsid w:val="00096018"/>
    <w:rsid w:val="00097056"/>
    <w:rsid w:val="001D1DB9"/>
    <w:rsid w:val="001E0B5A"/>
    <w:rsid w:val="00232FE5"/>
    <w:rsid w:val="00284ECD"/>
    <w:rsid w:val="004B408A"/>
    <w:rsid w:val="00523C4B"/>
    <w:rsid w:val="005B2CDF"/>
    <w:rsid w:val="006E48F7"/>
    <w:rsid w:val="006E6DF1"/>
    <w:rsid w:val="00763CB6"/>
    <w:rsid w:val="009B2DC4"/>
    <w:rsid w:val="00A3518F"/>
    <w:rsid w:val="00B16EB8"/>
    <w:rsid w:val="00CD76A2"/>
    <w:rsid w:val="00CE6613"/>
    <w:rsid w:val="00F9066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80042"/>
  <w15:chartTrackingRefBased/>
  <w15:docId w15:val="{FD0B9273-B50C-4D8E-A1CC-19A41E587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D1DB9"/>
    <w:pPr>
      <w:spacing w:after="0" w:line="240" w:lineRule="auto"/>
    </w:pPr>
    <w:rPr>
      <w:rFonts w:ascii="Times New Roman" w:eastAsia="Times New Roman" w:hAnsi="Times New Roman" w:cs="Times New Roman"/>
      <w:sz w:val="24"/>
      <w:szCs w:val="24"/>
      <w:lang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6613"/>
    <w:rPr>
      <w:color w:val="0000FF"/>
      <w:u w:val="single"/>
    </w:rPr>
  </w:style>
  <w:style w:type="paragraph" w:styleId="BodyText">
    <w:name w:val="Body Text"/>
    <w:basedOn w:val="Normal"/>
    <w:link w:val="BodyTextChar"/>
    <w:uiPriority w:val="1"/>
    <w:unhideWhenUsed/>
    <w:qFormat/>
    <w:rsid w:val="00CE6613"/>
    <w:pPr>
      <w:widowControl w:val="0"/>
      <w:autoSpaceDE w:val="0"/>
      <w:autoSpaceDN w:val="0"/>
    </w:pPr>
    <w:rPr>
      <w:rFonts w:ascii="Arial" w:eastAsia="Arial" w:hAnsi="Arial"/>
      <w:sz w:val="22"/>
      <w:szCs w:val="22"/>
    </w:rPr>
  </w:style>
  <w:style w:type="character" w:customStyle="1" w:styleId="BodyTextChar">
    <w:name w:val="Body Text Char"/>
    <w:basedOn w:val="DefaultParagraphFont"/>
    <w:link w:val="BodyText"/>
    <w:uiPriority w:val="1"/>
    <w:rsid w:val="00CE6613"/>
    <w:rPr>
      <w:rFonts w:ascii="Arial" w:eastAsia="Arial" w:hAnsi="Arial" w:cs="Times New Roman"/>
      <w:lang w:eastAsia="en-ID"/>
    </w:rPr>
  </w:style>
  <w:style w:type="paragraph" w:customStyle="1" w:styleId="TableParagraph">
    <w:name w:val="Table Paragraph"/>
    <w:basedOn w:val="Normal"/>
    <w:uiPriority w:val="1"/>
    <w:qFormat/>
    <w:rsid w:val="00CE6613"/>
    <w:pPr>
      <w:widowControl w:val="0"/>
      <w:autoSpaceDE w:val="0"/>
      <w:autoSpaceDN w:val="0"/>
    </w:pPr>
    <w:rPr>
      <w:rFonts w:ascii="Arial" w:eastAsia="Arial" w:hAnsi="Arial"/>
      <w:sz w:val="22"/>
      <w:szCs w:val="22"/>
    </w:rPr>
  </w:style>
  <w:style w:type="paragraph" w:customStyle="1" w:styleId="code-line">
    <w:name w:val="code-line"/>
    <w:basedOn w:val="Normal"/>
    <w:rsid w:val="00CE6613"/>
    <w:pPr>
      <w:spacing w:before="100" w:beforeAutospacing="1" w:after="100" w:afterAutospacing="1"/>
    </w:pPr>
    <w:rPr>
      <w:lang w:val="id-ID" w:eastAsia="id-ID"/>
    </w:rPr>
  </w:style>
  <w:style w:type="table" w:styleId="TableGrid">
    <w:name w:val="Table Grid"/>
    <w:basedOn w:val="TableNormal"/>
    <w:uiPriority w:val="39"/>
    <w:rsid w:val="001D1D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970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4167747">
      <w:bodyDiv w:val="1"/>
      <w:marLeft w:val="0"/>
      <w:marRight w:val="0"/>
      <w:marTop w:val="0"/>
      <w:marBottom w:val="0"/>
      <w:divBdr>
        <w:top w:val="none" w:sz="0" w:space="0" w:color="auto"/>
        <w:left w:val="none" w:sz="0" w:space="0" w:color="auto"/>
        <w:bottom w:val="none" w:sz="0" w:space="0" w:color="auto"/>
        <w:right w:val="none" w:sz="0" w:space="0" w:color="auto"/>
      </w:divBdr>
      <w:divsChild>
        <w:div w:id="1815874426">
          <w:marLeft w:val="0"/>
          <w:marRight w:val="0"/>
          <w:marTop w:val="0"/>
          <w:marBottom w:val="0"/>
          <w:divBdr>
            <w:top w:val="none" w:sz="0" w:space="0" w:color="auto"/>
            <w:left w:val="none" w:sz="0" w:space="0" w:color="auto"/>
            <w:bottom w:val="none" w:sz="0" w:space="0" w:color="auto"/>
            <w:right w:val="none" w:sz="0" w:space="0" w:color="auto"/>
          </w:divBdr>
          <w:divsChild>
            <w:div w:id="172571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074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hyperlink" Target="http://192.168.3.100:1001/bu_risma.txttttt" TargetMode="Externa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3.png"/><Relationship Id="rId2" Type="http://schemas.openxmlformats.org/officeDocument/2006/relationships/settings" Target="settings.xml"/><Relationship Id="rId16" Type="http://schemas.openxmlformats.org/officeDocument/2006/relationships/hyperlink" Target="http://192.168.3.100:1001/" TargetMode="Externa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3</Pages>
  <Words>838</Words>
  <Characters>477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Hendrik Wicaksono</dc:creator>
  <cp:keywords/>
  <dc:description/>
  <cp:lastModifiedBy>Wijanarko Putra Rajeb</cp:lastModifiedBy>
  <cp:revision>16</cp:revision>
  <dcterms:created xsi:type="dcterms:W3CDTF">2019-11-17T00:43:00Z</dcterms:created>
  <dcterms:modified xsi:type="dcterms:W3CDTF">2019-11-17T08:24:00Z</dcterms:modified>
</cp:coreProperties>
</file>